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A2214" w:rsidP="00C25970" w:rsidRDefault="00C25970" w14:paraId="5FCF4891" w14:textId="029F027A">
      <w:pPr>
        <w:jc w:val="center"/>
        <w:rPr>
          <w:rFonts w:asciiTheme="majorHAnsi" w:hAnsiTheme="majorHAnsi" w:eastAsiaTheme="majorEastAsia" w:cstheme="majorBidi"/>
          <w:b/>
          <w:caps/>
          <w:color w:val="4472C4" w:themeColor="accent1"/>
          <w:sz w:val="26"/>
          <w:szCs w:val="26"/>
        </w:rPr>
      </w:pPr>
      <w:r>
        <w:rPr>
          <w:rFonts w:asciiTheme="majorHAnsi" w:hAnsiTheme="majorHAnsi" w:eastAsiaTheme="majorEastAsia" w:cstheme="majorBidi"/>
          <w:b/>
          <w:caps/>
          <w:color w:val="4472C4" w:themeColor="accent1"/>
          <w:sz w:val="26"/>
          <w:szCs w:val="26"/>
        </w:rPr>
        <w:t>CHILD</w:t>
      </w:r>
      <w:r w:rsidR="003536C4">
        <w:rPr>
          <w:rFonts w:asciiTheme="majorHAnsi" w:hAnsiTheme="majorHAnsi" w:eastAsiaTheme="majorEastAsia" w:cstheme="majorBidi"/>
          <w:b/>
          <w:caps/>
          <w:color w:val="4472C4" w:themeColor="accent1"/>
          <w:sz w:val="26"/>
          <w:szCs w:val="26"/>
        </w:rPr>
        <w:t xml:space="preserve"> SAFETY RESPONDING AND REPORTING OBLIGATIONS POLICY &amp; p</w:t>
      </w:r>
      <w:r w:rsidR="00A83F61">
        <w:rPr>
          <w:rFonts w:asciiTheme="majorHAnsi" w:hAnsiTheme="majorHAnsi" w:eastAsiaTheme="majorEastAsia" w:cstheme="majorBidi"/>
          <w:b/>
          <w:caps/>
          <w:color w:val="4472C4" w:themeColor="accent1"/>
          <w:sz w:val="26"/>
          <w:szCs w:val="26"/>
        </w:rPr>
        <w:t>ROCEDURES</w:t>
      </w:r>
    </w:p>
    <w:p w:rsidRPr="0013671B" w:rsidR="00093B12" w:rsidP="00093B12" w:rsidRDefault="00093B12" w14:paraId="6ED46CE8" w14:textId="6E76D4D1">
      <w:pPr>
        <w:rPr>
          <w:rFonts w:asciiTheme="majorHAnsi" w:hAnsiTheme="majorHAnsi" w:eastAsiaTheme="majorEastAsia" w:cstheme="majorBidi"/>
          <w:b/>
          <w:caps/>
          <w:color w:val="4472C4" w:themeColor="accent1"/>
          <w:sz w:val="26"/>
          <w:szCs w:val="26"/>
        </w:rPr>
      </w:pPr>
      <w:r>
        <w:rPr>
          <w:rFonts w:asciiTheme="majorHAnsi" w:hAnsiTheme="majorHAnsi" w:eastAsiaTheme="majorEastAsia" w:cstheme="majorBidi"/>
          <w:b/>
          <w:caps/>
          <w:color w:val="4472C4" w:themeColor="accent1"/>
          <w:sz w:val="26"/>
          <w:szCs w:val="26"/>
        </w:rPr>
        <w:t>Purpose</w:t>
      </w:r>
    </w:p>
    <w:p w:rsidR="00093B12" w:rsidP="0019600D" w:rsidRDefault="00093B12" w14:paraId="666300C8" w14:textId="02C30BE5">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rsidRPr="0013671B" w:rsidR="00093B12" w:rsidP="00C92EE8" w:rsidRDefault="00093B12" w14:paraId="7F21E646" w14:textId="77777777">
      <w:pPr>
        <w:jc w:val="both"/>
        <w:rPr>
          <w:rFonts w:asciiTheme="majorHAnsi" w:hAnsiTheme="majorHAnsi" w:eastAsiaTheme="majorEastAsia" w:cstheme="majorBidi"/>
          <w:b/>
          <w:caps/>
          <w:color w:val="4472C4" w:themeColor="accent1"/>
          <w:sz w:val="26"/>
          <w:szCs w:val="26"/>
        </w:rPr>
      </w:pPr>
      <w:r>
        <w:rPr>
          <w:rFonts w:asciiTheme="majorHAnsi" w:hAnsiTheme="majorHAnsi" w:eastAsiaTheme="majorEastAsia" w:cstheme="majorBidi"/>
          <w:b/>
          <w:caps/>
          <w:color w:val="4472C4" w:themeColor="accent1"/>
          <w:sz w:val="26"/>
          <w:szCs w:val="26"/>
        </w:rPr>
        <w:t>Scope</w:t>
      </w:r>
    </w:p>
    <w:p w:rsidR="00093B12" w:rsidP="00C92EE8" w:rsidRDefault="00093B12" w14:paraId="528C01AA" w14:textId="76501BD6">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Del="00B02182" w:rsidR="00B02182">
        <w:t xml:space="preserve"> </w:t>
      </w:r>
      <w:r w:rsidR="00B02182">
        <w:t>(</w:t>
      </w:r>
      <w:r w:rsidR="009B5DCB">
        <w:t>physical and online</w:t>
      </w:r>
      <w:r w:rsidR="00B02182">
        <w:t>)</w:t>
      </w:r>
      <w:r w:rsidR="00C01D83">
        <w:t>.</w:t>
      </w:r>
    </w:p>
    <w:p w:rsidRPr="005A466B" w:rsidR="005A466B" w:rsidP="005A466B" w:rsidRDefault="005A466B" w14:paraId="195EBE2D" w14:textId="08E62234">
      <w:pPr>
        <w:rPr>
          <w:rFonts w:asciiTheme="majorHAnsi" w:hAnsiTheme="majorHAnsi" w:eastAsiaTheme="majorEastAsia" w:cstheme="majorBidi"/>
          <w:b/>
          <w:caps/>
          <w:color w:val="4472C4" w:themeColor="accent1"/>
          <w:sz w:val="26"/>
          <w:szCs w:val="26"/>
        </w:rPr>
      </w:pPr>
      <w:r w:rsidRPr="005A466B">
        <w:rPr>
          <w:rFonts w:asciiTheme="majorHAnsi" w:hAnsiTheme="majorHAnsi" w:eastAsiaTheme="majorEastAsia" w:cstheme="majorBidi"/>
          <w:b/>
          <w:caps/>
          <w:color w:val="4472C4" w:themeColor="accent1"/>
          <w:sz w:val="26"/>
          <w:szCs w:val="26"/>
        </w:rPr>
        <w:t>Definitions</w:t>
      </w:r>
    </w:p>
    <w:p w:rsidR="005A466B" w:rsidP="005A466B" w:rsidRDefault="005A466B" w14:paraId="45A37099" w14:textId="60AC7529">
      <w:pPr>
        <w:rPr>
          <w:b/>
        </w:rPr>
      </w:pPr>
      <w:r>
        <w:rPr>
          <w:b/>
        </w:rPr>
        <w:t>Child abuse</w:t>
      </w:r>
    </w:p>
    <w:p w:rsidR="005A466B" w:rsidP="005A466B" w:rsidRDefault="005A466B" w14:paraId="5317A1E6" w14:textId="1D68F7D2">
      <w:pPr>
        <w:rPr>
          <w:bCs/>
        </w:rPr>
      </w:pPr>
      <w:r>
        <w:rPr>
          <w:bCs/>
        </w:rPr>
        <w:t>Child abuse includes:</w:t>
      </w:r>
    </w:p>
    <w:p w:rsidR="005A466B" w:rsidP="005A466B" w:rsidRDefault="00A1370A" w14:paraId="5EF7F082" w14:textId="7A48EA9B">
      <w:pPr>
        <w:pStyle w:val="ListParagraph"/>
        <w:numPr>
          <w:ilvl w:val="0"/>
          <w:numId w:val="19"/>
        </w:numPr>
        <w:rPr>
          <w:bCs/>
        </w:rPr>
      </w:pPr>
      <w:r>
        <w:rPr>
          <w:bCs/>
        </w:rPr>
        <w:t>p</w:t>
      </w:r>
      <w:r w:rsidR="005A466B">
        <w:rPr>
          <w:bCs/>
        </w:rPr>
        <w:t xml:space="preserve">hysical </w:t>
      </w:r>
      <w:r w:rsidR="00AF0B4F">
        <w:rPr>
          <w:bCs/>
        </w:rPr>
        <w:t>violence inflicted on a child</w:t>
      </w:r>
    </w:p>
    <w:p w:rsidR="005A466B" w:rsidP="005A466B" w:rsidRDefault="00A1370A" w14:paraId="512F0210" w14:textId="5A5D44E7">
      <w:pPr>
        <w:pStyle w:val="ListParagraph"/>
        <w:numPr>
          <w:ilvl w:val="0"/>
          <w:numId w:val="19"/>
        </w:numPr>
        <w:rPr>
          <w:bCs/>
        </w:rPr>
      </w:pPr>
      <w:r>
        <w:rPr>
          <w:bCs/>
        </w:rPr>
        <w:t>s</w:t>
      </w:r>
      <w:r w:rsidR="005A466B">
        <w:rPr>
          <w:bCs/>
        </w:rPr>
        <w:t xml:space="preserve">exual </w:t>
      </w:r>
      <w:r w:rsidR="00AF0B4F">
        <w:rPr>
          <w:bCs/>
        </w:rPr>
        <w:t>offences committed against a child</w:t>
      </w:r>
    </w:p>
    <w:p w:rsidR="005A466B" w:rsidP="00883318" w:rsidRDefault="00A1370A" w14:paraId="6EB301E3" w14:textId="472930DA">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rsidR="005A466B" w:rsidP="005A466B" w:rsidRDefault="00A1370A" w14:paraId="39CE6D51" w14:textId="1243FA5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rsidR="005A466B" w:rsidP="005A466B" w:rsidRDefault="00A1370A" w14:paraId="5512467B" w14:textId="54E842C2">
      <w:pPr>
        <w:pStyle w:val="ListParagraph"/>
        <w:numPr>
          <w:ilvl w:val="0"/>
          <w:numId w:val="19"/>
        </w:numPr>
        <w:rPr>
          <w:bCs/>
        </w:rPr>
      </w:pPr>
      <w:r>
        <w:rPr>
          <w:bCs/>
        </w:rPr>
        <w:t>s</w:t>
      </w:r>
      <w:r w:rsidR="005A466B">
        <w:rPr>
          <w:bCs/>
        </w:rPr>
        <w:t>erious emotional or psychological harm</w:t>
      </w:r>
      <w:r w:rsidR="00824412">
        <w:rPr>
          <w:bCs/>
        </w:rPr>
        <w:t xml:space="preserve"> to a child</w:t>
      </w:r>
    </w:p>
    <w:p w:rsidR="005A466B" w:rsidP="005A466B" w:rsidRDefault="00A1370A" w14:paraId="2FA32508" w14:textId="6D55F42D">
      <w:pPr>
        <w:pStyle w:val="ListParagraph"/>
        <w:numPr>
          <w:ilvl w:val="0"/>
          <w:numId w:val="19"/>
        </w:numPr>
        <w:rPr>
          <w:bCs/>
        </w:rPr>
      </w:pPr>
      <w:r>
        <w:rPr>
          <w:bCs/>
        </w:rPr>
        <w:t>s</w:t>
      </w:r>
      <w:r w:rsidR="005A466B">
        <w:rPr>
          <w:bCs/>
        </w:rPr>
        <w:t>erious neglect</w:t>
      </w:r>
      <w:r w:rsidR="00824412">
        <w:rPr>
          <w:bCs/>
        </w:rPr>
        <w:t xml:space="preserve"> of a child</w:t>
      </w:r>
      <w:r>
        <w:rPr>
          <w:bCs/>
        </w:rPr>
        <w:t>.</w:t>
      </w:r>
    </w:p>
    <w:p w:rsidRPr="00DA3A92" w:rsidR="00DA3A92" w:rsidP="00DA3A92" w:rsidRDefault="00DA3A92" w14:paraId="0580553A" w14:textId="19AA561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rsidR="005A466B" w:rsidP="00C92EE8" w:rsidRDefault="005A466B" w14:paraId="5566CFFB" w14:textId="3C1D2865">
      <w:pPr>
        <w:jc w:val="both"/>
        <w:rPr>
          <w:b/>
        </w:rPr>
      </w:pPr>
      <w:r>
        <w:rPr>
          <w:b/>
        </w:rPr>
        <w:t>Grooming</w:t>
      </w:r>
    </w:p>
    <w:p w:rsidR="005A466B" w:rsidP="00C92EE8" w:rsidRDefault="005A466B" w14:paraId="0D9CEC9F" w14:textId="15854B2D">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Pr="00D2674E">
        <w:t>.</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rsidR="00B638AA" w:rsidP="00C92EE8" w:rsidRDefault="00B638AA" w14:paraId="5CD93EE3" w14:textId="4182A3F7">
      <w:pPr>
        <w:jc w:val="both"/>
        <w:rPr>
          <w:b/>
          <w:bCs/>
        </w:rPr>
      </w:pPr>
      <w:r>
        <w:rPr>
          <w:b/>
          <w:bCs/>
        </w:rPr>
        <w:t>School staff member</w:t>
      </w:r>
    </w:p>
    <w:p w:rsidRPr="00B638AA" w:rsidR="00B638AA" w:rsidP="00C92EE8" w:rsidRDefault="00B638AA" w14:paraId="4BD90A27" w14:textId="447FB4E3">
      <w:pPr>
        <w:jc w:val="both"/>
      </w:pPr>
      <w:r>
        <w:t>For the purpose of this policy a school staff member includes a contractor engaged by the school or school council to perform child-related work.</w:t>
      </w:r>
    </w:p>
    <w:p w:rsidRPr="0013671B" w:rsidR="00093B12" w:rsidP="00C92EE8" w:rsidRDefault="00093B12" w14:paraId="6028C8DF" w14:textId="77777777">
      <w:pPr>
        <w:jc w:val="both"/>
        <w:rPr>
          <w:rFonts w:asciiTheme="majorHAnsi" w:hAnsiTheme="majorHAnsi" w:eastAsiaTheme="majorEastAsia" w:cstheme="majorBidi"/>
          <w:b/>
          <w:caps/>
          <w:color w:val="4472C4" w:themeColor="accent1"/>
          <w:sz w:val="26"/>
          <w:szCs w:val="26"/>
        </w:rPr>
      </w:pPr>
      <w:r>
        <w:rPr>
          <w:rFonts w:asciiTheme="majorHAnsi" w:hAnsiTheme="majorHAnsi" w:eastAsiaTheme="majorEastAsia" w:cstheme="majorBidi"/>
          <w:b/>
          <w:caps/>
          <w:color w:val="4472C4" w:themeColor="accent1"/>
          <w:sz w:val="26"/>
          <w:szCs w:val="26"/>
        </w:rPr>
        <w:t>Policy</w:t>
      </w:r>
    </w:p>
    <w:p w:rsidR="00093B12" w:rsidRDefault="00A83F61" w14:paraId="7E66C324" w14:textId="7F184F41">
      <w:pPr>
        <w:jc w:val="both"/>
      </w:pPr>
      <w:r w:rsidRPr="00A83F61">
        <w:t>Somers School Camp</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rsidRPr="00883318" w:rsidR="00383183" w:rsidP="00C92EE8" w:rsidRDefault="00383183" w14:paraId="60AE8940" w14:textId="77777777">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rsidR="00383183" w:rsidP="00C92EE8" w:rsidRDefault="00383183" w14:paraId="22D45436" w14:textId="77777777">
      <w:pPr>
        <w:pStyle w:val="ListParagraph"/>
        <w:numPr>
          <w:ilvl w:val="0"/>
          <w:numId w:val="19"/>
        </w:numPr>
        <w:jc w:val="both"/>
      </w:pPr>
      <w:r>
        <w:lastRenderedPageBreak/>
        <w:t xml:space="preserve">All students should feel safe to speak to any staff member to raise any concerns about their safety or any other </w:t>
      </w:r>
      <w:r w:rsidRPr="00A1370A">
        <w:rPr>
          <w:bCs/>
        </w:rPr>
        <w:t>concerns</w:t>
      </w:r>
      <w:r>
        <w:t xml:space="preserve"> that they have. </w:t>
      </w:r>
      <w:bookmarkStart w:name="_Hlk96346109" w:id="0"/>
    </w:p>
    <w:bookmarkEnd w:id="0"/>
    <w:p w:rsidR="00383183" w:rsidP="00C92EE8" w:rsidRDefault="00383183" w14:paraId="46AF6E0A" w14:textId="31CB51EF">
      <w:pPr>
        <w:pStyle w:val="ListParagraph"/>
        <w:numPr>
          <w:ilvl w:val="0"/>
          <w:numId w:val="19"/>
        </w:numPr>
        <w:jc w:val="both"/>
      </w:pPr>
      <w:r>
        <w:t xml:space="preserve">If a student does not </w:t>
      </w:r>
      <w:r w:rsidRPr="00A1370A">
        <w:rPr>
          <w:bCs/>
        </w:rPr>
        <w:t>know</w:t>
      </w:r>
      <w:r>
        <w:t xml:space="preserve"> who to approach at </w:t>
      </w:r>
      <w:r w:rsidRPr="00A83F61" w:rsidR="00A83F61">
        <w:t xml:space="preserve">Somers School </w:t>
      </w:r>
      <w:proofErr w:type="gramStart"/>
      <w:r w:rsidRPr="00A83F61" w:rsidR="00A83F61">
        <w:t>Camp</w:t>
      </w:r>
      <w:proofErr w:type="gramEnd"/>
      <w:r>
        <w:t xml:space="preserve"> they should start with </w:t>
      </w:r>
      <w:r w:rsidR="00B72F17">
        <w:t>First and Wellbeing Coordinator or any school leadership</w:t>
      </w:r>
    </w:p>
    <w:p w:rsidRPr="00383183" w:rsidR="00383183" w:rsidRDefault="00383183" w14:paraId="7C018093" w14:textId="4CEAA7E6">
      <w:pPr>
        <w:jc w:val="both"/>
        <w:rPr>
          <w:b/>
          <w:color w:val="4472C4" w:themeColor="accent1"/>
          <w:sz w:val="28"/>
        </w:rPr>
      </w:pPr>
      <w:r>
        <w:rPr>
          <w:b/>
          <w:color w:val="4472C4" w:themeColor="accent1"/>
          <w:sz w:val="28"/>
        </w:rPr>
        <w:t>I</w:t>
      </w:r>
      <w:r w:rsidRPr="00383183">
        <w:rPr>
          <w:b/>
          <w:color w:val="4472C4" w:themeColor="accent1"/>
          <w:sz w:val="28"/>
        </w:rPr>
        <w:t>dentifying child abuse</w:t>
      </w:r>
    </w:p>
    <w:p w:rsidR="0093726D" w:rsidRDefault="00247131" w14:paraId="2A9F54F7" w14:textId="18FB4504">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rsidRPr="00F50BFE" w:rsidR="0093726D" w:rsidP="00C92EE8" w:rsidRDefault="00AE5153" w14:paraId="30021CCE" w14:textId="5C6A46F3">
      <w:pPr>
        <w:pStyle w:val="ListParagraph"/>
        <w:numPr>
          <w:ilvl w:val="0"/>
          <w:numId w:val="19"/>
        </w:numPr>
        <w:jc w:val="both"/>
        <w:rPr>
          <w:bCs/>
        </w:rPr>
      </w:pPr>
      <w:r w:rsidRPr="00A1370A">
        <w:rPr>
          <w:bCs/>
        </w:rPr>
        <w:t>u</w:t>
      </w:r>
      <w:r w:rsidRPr="005064B0" w:rsidR="0093726D">
        <w:rPr>
          <w:bCs/>
        </w:rPr>
        <w:t>nderstand how to identify signs of child abuse and behavioural indicators of perpetrators</w:t>
      </w:r>
      <w:r w:rsidRPr="00F50BFE">
        <w:rPr>
          <w:bCs/>
        </w:rPr>
        <w:t xml:space="preserve"> -</w:t>
      </w:r>
      <w:r w:rsidRPr="00F50BFE" w:rsidR="0093726D">
        <w:rPr>
          <w:bCs/>
        </w:rPr>
        <w:t xml:space="preserve"> </w:t>
      </w:r>
      <w:r w:rsidRPr="00F50BFE">
        <w:rPr>
          <w:bCs/>
        </w:rPr>
        <w:t>f</w:t>
      </w:r>
      <w:r w:rsidRPr="00F50BFE" w:rsidR="0093726D">
        <w:rPr>
          <w:bCs/>
        </w:rPr>
        <w:t>or detailed information on identifying child abuse and behavioural indicators of perpetrators refer to</w:t>
      </w:r>
      <w:r w:rsidRPr="00F50BFE" w:rsidR="0004126C">
        <w:rPr>
          <w:bCs/>
        </w:rPr>
        <w:t xml:space="preserve"> </w:t>
      </w:r>
      <w:hyperlink w:history="1" r:id="rId10">
        <w:r w:rsidR="00475A71">
          <w:rPr>
            <w:rStyle w:val="Hyperlink"/>
            <w:bCs/>
          </w:rPr>
          <w:t>I</w:t>
        </w:r>
        <w:r w:rsidRPr="0004126C" w:rsidR="0004126C">
          <w:rPr>
            <w:rStyle w:val="Hyperlink"/>
            <w:bCs/>
          </w:rPr>
          <w:t>dentify child abuse</w:t>
        </w:r>
      </w:hyperlink>
      <w:r w:rsidR="0004126C">
        <w:rPr>
          <w:bCs/>
        </w:rPr>
        <w:t xml:space="preserve">. </w:t>
      </w:r>
    </w:p>
    <w:p w:rsidR="0093726D" w:rsidP="00C92EE8" w:rsidRDefault="00AE5153" w14:paraId="43635DC9" w14:textId="661CF6FE">
      <w:pPr>
        <w:pStyle w:val="ListParagraph"/>
        <w:numPr>
          <w:ilvl w:val="0"/>
          <w:numId w:val="19"/>
        </w:numPr>
        <w:jc w:val="both"/>
      </w:pPr>
      <w:r w:rsidRPr="00A1370A">
        <w:rPr>
          <w:bCs/>
        </w:rPr>
        <w:t>u</w:t>
      </w:r>
      <w:r w:rsidRPr="005064B0" w:rsidR="0093726D">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rsidR="00A02FD8" w:rsidRDefault="00AE5153" w14:paraId="7EB76D25" w14:textId="054BD72A">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rsidR="00A26B46" w:rsidRDefault="003E3CFA" w14:paraId="2C8A884A" w14:textId="22337F96">
      <w:pPr>
        <w:jc w:val="both"/>
      </w:pPr>
      <w:r>
        <w:t xml:space="preserve">At </w:t>
      </w:r>
      <w:r w:rsidRPr="00ED5D6B" w:rsidR="00A83F61">
        <w:t>Somers School Camp</w:t>
      </w:r>
      <w:r>
        <w:t xml:space="preserve"> we recognise the diversity of the children, young people, and families at our school and take account of their individual needs and backgrounds when considering and responding to child safety incidents or concerns.</w:t>
      </w:r>
    </w:p>
    <w:p w:rsidR="00DA3A92" w:rsidP="00C92EE8" w:rsidRDefault="00AE5153" w14:paraId="0D16F5E5" w14:textId="66230897">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rsidR="00A275A3" w:rsidP="00C92EE8" w:rsidRDefault="00A275A3" w14:paraId="5B47D3B9" w14:textId="51E9F3F8">
      <w:pPr>
        <w:jc w:val="both"/>
      </w:pPr>
      <w:r>
        <w:t xml:space="preserve">In responding to a child safety </w:t>
      </w:r>
      <w:r w:rsidRPr="00A275A3">
        <w:t>incident, disclosure, allegation or suspicion</w:t>
      </w:r>
      <w:r w:rsidRPr="001F57C0">
        <w:t xml:space="preserve">, </w:t>
      </w:r>
      <w:r w:rsidRPr="001F57C0" w:rsidR="00A83F61">
        <w:t>Somers School Camp</w:t>
      </w:r>
      <w:r>
        <w:t xml:space="preserve"> will follow:</w:t>
      </w:r>
    </w:p>
    <w:p w:rsidR="00A275A3" w:rsidP="00C92EE8" w:rsidRDefault="00A275A3" w14:paraId="61619D67" w14:textId="6350759A">
      <w:pPr>
        <w:pStyle w:val="ListParagraph"/>
        <w:numPr>
          <w:ilvl w:val="0"/>
          <w:numId w:val="26"/>
        </w:numPr>
        <w:jc w:val="both"/>
      </w:pPr>
      <w:r>
        <w:t xml:space="preserve">the </w:t>
      </w:r>
      <w:hyperlink w:history="1" r:id="rId11">
        <w:r w:rsidRPr="00A275A3">
          <w:rPr>
            <w:rStyle w:val="Hyperlink"/>
          </w:rPr>
          <w:t>Four Critical Actions for Schools</w:t>
        </w:r>
      </w:hyperlink>
      <w:r>
        <w:t xml:space="preserve"> for complaints and concerns relating to all forms of child abuse</w:t>
      </w:r>
    </w:p>
    <w:p w:rsidR="00A275A3" w:rsidP="00C92EE8" w:rsidRDefault="00A275A3" w14:paraId="797F94D7" w14:textId="57AC5F03">
      <w:pPr>
        <w:pStyle w:val="ListParagraph"/>
        <w:numPr>
          <w:ilvl w:val="0"/>
          <w:numId w:val="26"/>
        </w:numPr>
        <w:jc w:val="both"/>
      </w:pPr>
      <w:r>
        <w:t xml:space="preserve">the </w:t>
      </w:r>
      <w:hyperlink w:history="1" r:id="rId12">
        <w:r>
          <w:rPr>
            <w:rStyle w:val="Hyperlink"/>
          </w:rPr>
          <w:t>Four Critical Actions: S</w:t>
        </w:r>
        <w:r w:rsidRPr="008D40B4">
          <w:rPr>
            <w:rStyle w:val="Hyperlink"/>
          </w:rPr>
          <w:t>tudent Sexual Offending</w:t>
        </w:r>
      </w:hyperlink>
      <w:r>
        <w:t xml:space="preserve"> for complaints and concerns relating to student sexual offending</w:t>
      </w:r>
    </w:p>
    <w:p w:rsidR="00A1370A" w:rsidP="00C92EE8" w:rsidRDefault="00A1370A" w14:paraId="0AC5E61C" w14:textId="2E6C6EC1">
      <w:pPr>
        <w:pStyle w:val="ListParagraph"/>
        <w:numPr>
          <w:ilvl w:val="0"/>
          <w:numId w:val="26"/>
        </w:numPr>
        <w:contextualSpacing w:val="0"/>
        <w:jc w:val="both"/>
      </w:pPr>
      <w:r>
        <w:t xml:space="preserve">our </w:t>
      </w:r>
      <w:r w:rsidRPr="001F57C0">
        <w:t>Student Wellbeing and Engagement Policy and Bullying Prevention Policy</w:t>
      </w:r>
      <w:r>
        <w:t xml:space="preserve"> for complaints and concerns relating to student physical violence or other harmful </w:t>
      </w:r>
      <w:r w:rsidR="00421254">
        <w:t xml:space="preserve">student </w:t>
      </w:r>
      <w:r>
        <w:t>behaviours.</w:t>
      </w:r>
    </w:p>
    <w:p w:rsidR="00DA3A92" w:rsidP="00C92EE8" w:rsidRDefault="00DA3A92" w14:paraId="44E417F3" w14:textId="61E18B93">
      <w:pPr>
        <w:jc w:val="both"/>
        <w:rPr>
          <w:b/>
          <w:bCs/>
        </w:rPr>
      </w:pPr>
      <w:r w:rsidRPr="00152E1F">
        <w:rPr>
          <w:b/>
          <w:bCs/>
        </w:rPr>
        <w:t>School staff and volunteer responsibilities</w:t>
      </w:r>
    </w:p>
    <w:p w:rsidRPr="00F50BFE" w:rsidR="00A275A3" w:rsidP="00C92EE8" w:rsidRDefault="00421254" w14:paraId="638F45A2" w14:textId="0053B97F">
      <w:pPr>
        <w:pStyle w:val="ListParagraph"/>
        <w:keepNext/>
        <w:numPr>
          <w:ilvl w:val="0"/>
          <w:numId w:val="22"/>
        </w:numPr>
        <w:ind w:left="357" w:hanging="357"/>
        <w:jc w:val="both"/>
        <w:rPr>
          <w:b/>
          <w:bCs/>
        </w:rPr>
      </w:pPr>
      <w:r>
        <w:rPr>
          <w:b/>
          <w:bCs/>
        </w:rPr>
        <w:t>Immediate action</w:t>
      </w:r>
    </w:p>
    <w:p w:rsidR="00DA3A92" w:rsidP="00C92EE8" w:rsidRDefault="00DA3A92" w14:paraId="7D77A33C" w14:textId="26FFF86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rsidR="00DA3A92" w:rsidP="00C92EE8" w:rsidRDefault="00DA3A92" w14:paraId="71BE2C74" w14:textId="44E97B42">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rsidR="00057639" w:rsidP="00C92EE8" w:rsidRDefault="00DA3A92" w14:paraId="5C571BC0" w14:textId="34BB7DD2">
      <w:pPr>
        <w:pStyle w:val="ListParagraph"/>
        <w:numPr>
          <w:ilvl w:val="0"/>
          <w:numId w:val="29"/>
        </w:numPr>
        <w:contextualSpacing w:val="0"/>
        <w:jc w:val="both"/>
      </w:pPr>
      <w:r>
        <w:t>Notify</w:t>
      </w:r>
      <w:r w:rsidRPr="00D2674E">
        <w:t xml:space="preserve"> </w:t>
      </w:r>
      <w:r w:rsidR="001F57C0">
        <w:t>Campus Principal, Principal or Leadership team member</w:t>
      </w:r>
      <w:r>
        <w:t xml:space="preserve"> as soon as possible, who will ensure our school </w:t>
      </w:r>
      <w:r w:rsidRPr="00D2674E">
        <w:t>follow</w:t>
      </w:r>
      <w:r>
        <w:t xml:space="preserve">s the steps in these procedures.  </w:t>
      </w:r>
    </w:p>
    <w:p w:rsidR="00C36AB9" w:rsidP="00C36AB9" w:rsidRDefault="00AA318D" w14:paraId="3D334DC1" w14:textId="77777777">
      <w:pPr>
        <w:pStyle w:val="ListParagraph"/>
        <w:spacing w:before="120"/>
        <w:ind w:left="357"/>
        <w:contextualSpacing w:val="0"/>
        <w:jc w:val="both"/>
      </w:pPr>
      <w:r>
        <w:lastRenderedPageBreak/>
        <w:t>NOTE for staff and volunteers:</w:t>
      </w:r>
    </w:p>
    <w:p w:rsidR="00C36AB9" w:rsidP="00C36AB9" w:rsidRDefault="00AA318D" w14:paraId="296CB9AD" w14:textId="0E8C4AEE">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w:t>
      </w:r>
      <w:r w:rsidR="00A643F0">
        <w:t xml:space="preserve"> </w:t>
      </w:r>
      <w:r w:rsidR="00E67602">
        <w:t>a</w:t>
      </w:r>
      <w:r w:rsidR="005A77CF">
        <w:t xml:space="preserve"> p</w:t>
      </w:r>
      <w:r w:rsidR="001E16F8">
        <w:t xml:space="preserve">rincipal </w:t>
      </w:r>
      <w:r w:rsidR="001D1135">
        <w:t>class officer</w:t>
      </w:r>
      <w:r>
        <w:t xml:space="preserve">. </w:t>
      </w:r>
    </w:p>
    <w:p w:rsidR="00ED0212" w:rsidP="2B8075B4" w:rsidRDefault="00DA3A92" w14:paraId="08ACFCA2" w14:textId="7A647B27">
      <w:pPr>
        <w:pStyle w:val="ListParagraph"/>
        <w:numPr>
          <w:ilvl w:val="0"/>
          <w:numId w:val="29"/>
        </w:numPr>
        <w:spacing/>
        <w:jc w:val="both"/>
        <w:rPr/>
      </w:pPr>
      <w:r w:rsidR="00DA3A92">
        <w:rPr/>
        <w:t>If the a Principal or Campus Principal</w:t>
      </w:r>
      <w:r w:rsidR="00DA3A92">
        <w:rPr/>
        <w:t xml:space="preserve"> is unavailable, </w:t>
      </w:r>
      <w:r w:rsidR="00DA3A92">
        <w:rPr/>
        <w:t xml:space="preserve">a member of the leadership team </w:t>
      </w:r>
      <w:r w:rsidR="00DA3A92">
        <w:rPr/>
        <w:t>will take on th</w:t>
      </w:r>
      <w:r w:rsidR="00DA3A92">
        <w:rPr/>
        <w:t>is</w:t>
      </w:r>
      <w:r w:rsidR="00DA3A92">
        <w:rPr/>
        <w:t xml:space="preserve"> role.</w:t>
      </w:r>
      <w:r w:rsidR="00ED0212">
        <w:rPr/>
        <w:t xml:space="preserve"> </w:t>
      </w:r>
    </w:p>
    <w:p w:rsidR="00DA3A92" w:rsidP="2B8075B4" w:rsidRDefault="00ED0212" w14:paraId="00F4E24A" w14:textId="6841501C">
      <w:pPr>
        <w:pStyle w:val="ListParagraph"/>
        <w:numPr>
          <w:ilvl w:val="0"/>
          <w:numId w:val="29"/>
        </w:numPr>
        <w:spacing/>
        <w:jc w:val="both"/>
        <w:rPr/>
      </w:pPr>
      <w:r w:rsidR="00ED0212">
        <w:rPr/>
        <w:t xml:space="preserve">If the concerns </w:t>
      </w:r>
      <w:r w:rsidR="00793B22">
        <w:rPr/>
        <w:t>relates to</w:t>
      </w:r>
      <w:r w:rsidR="00ED0212">
        <w:rPr/>
        <w:t xml:space="preserve"> the</w:t>
      </w:r>
      <w:r w:rsidR="00872D67">
        <w:rPr/>
        <w:t xml:space="preserve"> conduct</w:t>
      </w:r>
      <w:r w:rsidR="00793B22">
        <w:rPr/>
        <w:t xml:space="preserve"> of</w:t>
      </w:r>
      <w:r w:rsidR="00ED0212">
        <w:rPr/>
        <w:t xml:space="preserve"> </w:t>
      </w:r>
      <w:r w:rsidR="00ED0212">
        <w:rPr/>
        <w:t>any of the above staff members</w:t>
      </w:r>
      <w:r w:rsidR="00C36AB9">
        <w:rPr/>
        <w:t xml:space="preserve"> notify the </w:t>
      </w:r>
      <w:r w:rsidR="00C36AB9">
        <w:rPr/>
        <w:t>principal</w:t>
      </w:r>
      <w:r w:rsidR="00C36AB9">
        <w:rPr/>
        <w:t xml:space="preserve"> or the</w:t>
      </w:r>
      <w:r w:rsidR="000F1C11">
        <w:rPr/>
        <w:t xml:space="preserve"> </w:t>
      </w:r>
      <w:hyperlink w:anchor="regional-office-contact-list" r:id="R174e013a00784729">
        <w:r w:rsidRPr="2B8075B4" w:rsidR="000F1C11">
          <w:rPr>
            <w:rStyle w:val="Hyperlink"/>
          </w:rPr>
          <w:t>relevant</w:t>
        </w:r>
        <w:r w:rsidRPr="2B8075B4" w:rsidR="00C36AB9">
          <w:rPr>
            <w:rStyle w:val="Hyperlink"/>
          </w:rPr>
          <w:t xml:space="preserve"> regional office</w:t>
        </w:r>
      </w:hyperlink>
      <w:r w:rsidR="00C36AB9">
        <w:rPr/>
        <w:t xml:space="preserve"> where the person nominated above is the principal</w:t>
      </w:r>
      <w:r w:rsidR="00C36AB9">
        <w:rPr/>
        <w:t xml:space="preserve"> who must then take on responsibility for ensuring our school follows these procedures. </w:t>
      </w:r>
    </w:p>
    <w:p w:rsidR="00FC1EE8" w:rsidP="00C92EE8" w:rsidRDefault="00FC1EE8" w14:paraId="0AA67036" w14:textId="02334134">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rsidRPr="00F50BFE" w:rsidR="00A275A3" w:rsidP="00C92EE8" w:rsidRDefault="00A275A3" w14:paraId="42616C83" w14:textId="576FC4AB">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rsidR="00A637E4" w:rsidP="00C92EE8" w:rsidRDefault="00DA3A92" w14:paraId="53CFC9F7" w14:textId="48C07724">
      <w:pPr>
        <w:pStyle w:val="ListParagraph"/>
        <w:ind w:left="357"/>
        <w:contextualSpacing w:val="0"/>
        <w:jc w:val="both"/>
      </w:pPr>
      <w:r w:rsidRPr="00FA1EB0">
        <w:t>As soon as</w:t>
      </w:r>
      <w:r>
        <w:t xml:space="preserve"> immediate health and safety concerns are addressed, and relevant school staff have been informed, the </w:t>
      </w:r>
      <w:r w:rsidR="001D1135">
        <w:t xml:space="preserve">principal class officer </w:t>
      </w:r>
      <w:r w:rsidRPr="00F50BFE" w:rsidR="00A1370A">
        <w:rPr>
          <w:b/>
          <w:bCs/>
        </w:rPr>
        <w:t>must</w:t>
      </w:r>
      <w:r w:rsidR="00A1370A">
        <w:t xml:space="preserve"> report all incidents, suspicions and disclosures of child abuse as soon as possible. </w:t>
      </w:r>
    </w:p>
    <w:p w:rsidRPr="0069352A" w:rsidR="00D04A81" w:rsidP="00C92EE8" w:rsidRDefault="00D04A81" w14:paraId="6A6B049A" w14:textId="011E23BA">
      <w:pPr>
        <w:ind w:left="357"/>
        <w:jc w:val="both"/>
      </w:pPr>
      <w:r>
        <w:t>The following steps will ensure our school complies with the four critical actions</w:t>
      </w:r>
      <w:r w:rsidR="00774389">
        <w:t xml:space="preserve"> as well as additional actions required under the Child Safe Standards.</w:t>
      </w:r>
    </w:p>
    <w:p w:rsidR="00DA3A92" w:rsidP="00C92EE8" w:rsidRDefault="00774389" w14:paraId="102271A9" w14:textId="7BEF86AE">
      <w:pPr>
        <w:pStyle w:val="ListParagraph"/>
        <w:ind w:left="357"/>
        <w:contextualSpacing w:val="0"/>
        <w:jc w:val="both"/>
      </w:pPr>
      <w:r>
        <w:t>The</w:t>
      </w:r>
      <w:r w:rsidR="00243004">
        <w:t xml:space="preserve"> </w:t>
      </w:r>
      <w:r w:rsidRPr="005A77CF">
        <w:t>nominated staff member</w:t>
      </w:r>
      <w:r>
        <w:t xml:space="preserve"> must ensure</w:t>
      </w:r>
      <w:r w:rsidR="00DA3A92">
        <w:t>:</w:t>
      </w:r>
    </w:p>
    <w:p w:rsidR="00DA3A92" w:rsidP="00C92EE8" w:rsidRDefault="00DA3A92" w14:paraId="146F1419" w14:textId="2F0EBE6B">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rsidR="00DA3A92" w:rsidP="00C92EE8" w:rsidRDefault="00DA3A92" w14:paraId="0462C34D" w14:textId="278FDF72">
      <w:pPr>
        <w:pStyle w:val="ListParagraph"/>
        <w:numPr>
          <w:ilvl w:val="0"/>
          <w:numId w:val="28"/>
        </w:numPr>
        <w:jc w:val="both"/>
      </w:pPr>
      <w:r>
        <w:t>the incident</w:t>
      </w:r>
      <w:r w:rsidR="00774389">
        <w:t xml:space="preserve"> is reported</w:t>
      </w:r>
      <w:r>
        <w:t xml:space="preserve"> to the Department’s</w:t>
      </w:r>
      <w:r w:rsidR="00D51CBC">
        <w:t xml:space="preserve"> </w:t>
      </w:r>
      <w:hyperlink w:history="1" r:id="rId14">
        <w:proofErr w:type="spellStart"/>
        <w:r w:rsidRPr="00611318" w:rsidR="00D51CBC">
          <w:rPr>
            <w:rStyle w:val="Hyperlink"/>
          </w:rPr>
          <w:t>eduSafe</w:t>
        </w:r>
        <w:proofErr w:type="spellEnd"/>
        <w:r w:rsidRPr="00611318" w:rsidR="00D51CBC">
          <w:rPr>
            <w:rStyle w:val="Hyperlink"/>
          </w:rPr>
          <w:t xml:space="preserve"> Plus </w:t>
        </w:r>
        <w:r w:rsidRPr="00611318" w:rsid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w:history="1" r:id="rId15">
        <w:r w:rsidRPr="00611318" w:rsidR="00611318">
          <w:rPr>
            <w:rStyle w:val="Hyperlink"/>
          </w:rPr>
          <w:t>Managing and Reporting School Incidents Policy</w:t>
        </w:r>
      </w:hyperlink>
      <w:r w:rsidR="00D51CBC">
        <w:t xml:space="preserve"> </w:t>
      </w:r>
    </w:p>
    <w:p w:rsidR="00DA3A92" w:rsidP="00C92EE8" w:rsidRDefault="00DA3A92" w14:paraId="5BEB07A2" w14:textId="02487678">
      <w:pPr>
        <w:pStyle w:val="ListParagraph"/>
        <w:numPr>
          <w:ilvl w:val="0"/>
          <w:numId w:val="28"/>
        </w:numPr>
        <w:jc w:val="both"/>
      </w:pPr>
      <w:r>
        <w:t xml:space="preserve">all </w:t>
      </w:r>
      <w:hyperlink w:history="1" r:id="rId16">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rsidR="00DA3A92" w:rsidP="00C92EE8" w:rsidRDefault="00DA3A92" w14:paraId="6290C790" w14:textId="63ABD66D">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rsidR="005064B0" w:rsidP="00C92EE8" w:rsidRDefault="005064B0" w14:paraId="52F81122" w14:textId="0BEC8807">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rsidRPr="00A1370A" w:rsidR="0004126C" w:rsidP="00C92EE8" w:rsidRDefault="0004126C" w14:paraId="3DC62264" w14:textId="70812BFE">
      <w:pPr>
        <w:pStyle w:val="ListParagraph"/>
        <w:keepNext/>
        <w:numPr>
          <w:ilvl w:val="0"/>
          <w:numId w:val="22"/>
        </w:numPr>
        <w:ind w:left="357" w:hanging="357"/>
        <w:jc w:val="both"/>
        <w:rPr>
          <w:b/>
          <w:bCs/>
        </w:rPr>
      </w:pPr>
      <w:r>
        <w:rPr>
          <w:b/>
          <w:bCs/>
        </w:rPr>
        <w:lastRenderedPageBreak/>
        <w:t>Contacting parents or carers</w:t>
      </w:r>
    </w:p>
    <w:p w:rsidR="009E161D" w:rsidP="00C92EE8" w:rsidRDefault="005A1E25" w14:paraId="09E9D46E" w14:textId="77777777">
      <w:pPr>
        <w:pStyle w:val="ListParagraph"/>
        <w:ind w:left="357"/>
        <w:contextualSpacing w:val="0"/>
        <w:jc w:val="both"/>
      </w:pPr>
      <w:r>
        <w:t xml:space="preserve">The </w:t>
      </w:r>
      <w:r w:rsidRPr="005A77CF">
        <w:t>nominated staff member</w:t>
      </w:r>
      <w:r>
        <w:t xml:space="preserve"> must </w:t>
      </w:r>
      <w:r w:rsidRPr="005A1E25">
        <w:t>ensure p</w:t>
      </w:r>
      <w:r w:rsidR="00DA3A92">
        <w:t>arents</w:t>
      </w:r>
      <w:r w:rsidRPr="00883318" w:rsidR="00DA3A92">
        <w:t xml:space="preserve"> and</w:t>
      </w:r>
      <w:r w:rsidR="00DA3A92">
        <w:t xml:space="preserve"> carers are notified unless advised otherwise by DFFH</w:t>
      </w:r>
      <w:r w:rsidRPr="00883318" w:rsidR="00DA3A92">
        <w:t xml:space="preserve"> Child Protection or Victoria Police</w:t>
      </w:r>
      <w:r w:rsidR="00E530BD">
        <w:t xml:space="preserve">, or there are other safety and wellbeing concerns in relation to informing parents/carers. </w:t>
      </w:r>
    </w:p>
    <w:p w:rsidR="009E161D" w:rsidP="00C92EE8" w:rsidRDefault="00E530BD" w14:paraId="5F4BC72D" w14:textId="77777777">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Pr="00883318" w:rsidDel="00D85342" w:rsidR="00DA3A92">
        <w:t xml:space="preserve"> </w:t>
      </w:r>
    </w:p>
    <w:p w:rsidRPr="00883318" w:rsidR="00DA3A92" w:rsidP="00C92EE8" w:rsidRDefault="000B07AA" w14:paraId="6744C6DC" w14:textId="6A873010">
      <w:pPr>
        <w:pStyle w:val="ListParagraph"/>
        <w:ind w:left="357"/>
        <w:contextualSpacing w:val="0"/>
        <w:jc w:val="both"/>
      </w:pPr>
      <w:r>
        <w:t xml:space="preserve">For further guidance, refer to </w:t>
      </w:r>
      <w:hyperlink w:history="1" r:id="rId17">
        <w:r w:rsidRPr="000B07AA">
          <w:rPr>
            <w:rStyle w:val="Hyperlink"/>
          </w:rPr>
          <w:t>PROTECT Contacting parents and carers</w:t>
        </w:r>
      </w:hyperlink>
    </w:p>
    <w:p w:rsidR="004C48A6" w:rsidP="00C92EE8" w:rsidRDefault="004C48A6" w14:paraId="210F185F" w14:textId="2131A9D7">
      <w:pPr>
        <w:pStyle w:val="ListParagraph"/>
        <w:keepNext/>
        <w:numPr>
          <w:ilvl w:val="0"/>
          <w:numId w:val="22"/>
        </w:numPr>
        <w:ind w:left="357" w:hanging="357"/>
        <w:jc w:val="both"/>
        <w:rPr>
          <w:b/>
          <w:bCs/>
        </w:rPr>
      </w:pPr>
      <w:r>
        <w:rPr>
          <w:b/>
          <w:bCs/>
        </w:rPr>
        <w:t>Ongoing</w:t>
      </w:r>
      <w:r w:rsidRPr="00F50BFE" w:rsidR="0004126C">
        <w:rPr>
          <w:b/>
          <w:bCs/>
        </w:rPr>
        <w:t xml:space="preserve"> </w:t>
      </w:r>
      <w:r w:rsidR="00F13074">
        <w:rPr>
          <w:b/>
          <w:bCs/>
        </w:rPr>
        <w:t xml:space="preserve">protection </w:t>
      </w:r>
      <w:r w:rsidR="00EB50BD">
        <w:rPr>
          <w:b/>
          <w:bCs/>
        </w:rPr>
        <w:t>and support</w:t>
      </w:r>
    </w:p>
    <w:p w:rsidR="004C48A6" w:rsidP="008C2040" w:rsidRDefault="004C48A6" w14:paraId="1F167B95" w14:textId="4317D49B">
      <w:pPr>
        <w:pStyle w:val="ListParagraph"/>
        <w:ind w:left="360"/>
        <w:contextualSpacing w:val="0"/>
        <w:jc w:val="both"/>
        <w:rPr>
          <w:b/>
          <w:bCs/>
        </w:rPr>
      </w:pPr>
      <w:r>
        <w:t xml:space="preserve">The </w:t>
      </w:r>
      <w:r w:rsidRPr="005A77CF">
        <w:t>nominated staff member</w:t>
      </w:r>
      <w:r w:rsidR="00F537CB">
        <w:t>/s</w:t>
      </w:r>
      <w:r>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rsidR="00DA3A92" w:rsidP="00C92EE8" w:rsidRDefault="00DA3A92" w14:paraId="0BA80FBA" w14:textId="7ACD9F9C">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rsidRPr="00C92EE8" w:rsidR="0004126C" w:rsidP="00C92EE8" w:rsidRDefault="00054AC0" w14:paraId="14007CEA" w14:textId="1B63980D">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rsidR="00DA3A92" w:rsidP="00C92EE8" w:rsidRDefault="00054AC0" w14:paraId="496FF7F6" w14:textId="41B6B3AC" w14:noSpellErr="1">
      <w:pPr>
        <w:jc w:val="both"/>
      </w:pPr>
      <w:r w:rsidR="00054AC0">
        <w:rPr/>
        <w:t>T</w:t>
      </w:r>
      <w:r w:rsidR="00DA3A92">
        <w:rPr/>
        <w:t xml:space="preserve">he </w:t>
      </w:r>
      <w:r w:rsidR="00DA3A92">
        <w:rPr/>
        <w:t>nominated staff member</w:t>
      </w:r>
      <w:r w:rsidR="00DA3A92">
        <w:rPr/>
        <w:t xml:space="preserve"> </w:t>
      </w:r>
      <w:r w:rsidR="00DA3A92">
        <w:rPr/>
        <w:t>will ensure that:</w:t>
      </w:r>
    </w:p>
    <w:p w:rsidR="00DA3A92" w:rsidRDefault="00054AC0" w14:paraId="67886458" w14:textId="2064A9C8">
      <w:pPr>
        <w:pStyle w:val="ListParagraph"/>
        <w:numPr>
          <w:ilvl w:val="0"/>
          <w:numId w:val="15"/>
        </w:numPr>
        <w:spacing w:after="180" w:line="240" w:lineRule="auto"/>
        <w:jc w:val="both"/>
      </w:pPr>
      <w:r>
        <w:t>d</w:t>
      </w:r>
      <w:r w:rsidR="00DA3A92">
        <w:t xml:space="preserve">etailed notes of the incident, disclosure, allegation or suspicion are </w:t>
      </w:r>
      <w:r w:rsidRPr="003B4D7F" w:rsidR="00DA3A92">
        <w:t xml:space="preserve">taken [optional but recommended: using the </w:t>
      </w:r>
      <w:hyperlink w:history="1" r:id="rId18">
        <w:r w:rsidRPr="003B4D7F" w:rsidR="00DA3A92">
          <w:rPr>
            <w:rStyle w:val="Hyperlink"/>
          </w:rPr>
          <w:t>Responding to Suspected Child Abuse: Template</w:t>
        </w:r>
      </w:hyperlink>
      <w:r w:rsidRPr="003B4D7F" w:rsidR="002F7D4C">
        <w:t xml:space="preserve"> or the </w:t>
      </w:r>
      <w:hyperlink w:history="1" r:id="rId19">
        <w:r w:rsidRPr="003B4D7F" w:rsidR="002F7D4C">
          <w:rPr>
            <w:rStyle w:val="Hyperlink"/>
          </w:rPr>
          <w:t>Responding to Student Sexual Offending: template</w:t>
        </w:r>
      </w:hyperlink>
      <w:r w:rsidRPr="003B4D7F" w:rsidR="002F7D4C">
        <w:t>]</w:t>
      </w:r>
      <w:r w:rsidR="00DA3A92">
        <w:t xml:space="preserve"> including, where possible, by the staff member or volunteer who reported the incident, disclosure, or suspicion to them</w:t>
      </w:r>
    </w:p>
    <w:p w:rsidR="00DA3A92" w:rsidRDefault="00054AC0" w14:paraId="447B62D9" w14:textId="5E10D52D">
      <w:pPr>
        <w:pStyle w:val="ListParagraph"/>
        <w:numPr>
          <w:ilvl w:val="0"/>
          <w:numId w:val="15"/>
        </w:numPr>
        <w:spacing w:after="180" w:line="240" w:lineRule="auto"/>
        <w:jc w:val="both"/>
      </w:pPr>
      <w:r>
        <w:t>d</w:t>
      </w:r>
      <w:r w:rsidR="00DA3A92">
        <w:t>etailed notes are taken of any immediate or ongoing action taken by the school to respond to the incident, disclosure, allegation or suspicion</w:t>
      </w:r>
    </w:p>
    <w:p w:rsidRPr="00767DDE" w:rsidR="006C0198" w:rsidRDefault="00054AC0" w14:paraId="705E17B7" w14:textId="6D14E4E3">
      <w:pPr>
        <w:pStyle w:val="ListParagraph"/>
        <w:numPr>
          <w:ilvl w:val="0"/>
          <w:numId w:val="15"/>
        </w:numPr>
        <w:spacing w:after="180" w:line="240" w:lineRule="auto"/>
        <w:jc w:val="both"/>
        <w:rPr/>
      </w:pPr>
      <w:r w:rsidR="00054AC0">
        <w:rPr/>
        <w:t>a</w:t>
      </w:r>
      <w:r w:rsidR="00DA3A92">
        <w:rPr/>
        <w:t xml:space="preserve">ll notes and other records relating to the incident, disclosure, allegation or suspicion, including the schools immediate and ongoing actions, are stored securely in </w:t>
      </w:r>
      <w:r w:rsidR="00DA3A92">
        <w:rPr/>
        <w:t xml:space="preserve">a </w:t>
      </w:r>
      <w:r w:rsidR="00DA3A92">
        <w:rPr/>
        <w:t>secure admin folder</w:t>
      </w:r>
      <w:r w:rsidR="00DA3A92">
        <w:rPr/>
        <w:t>.</w:t>
      </w:r>
    </w:p>
    <w:p w:rsidRPr="00F50BFE" w:rsidR="00DA3A92" w:rsidP="00C92EE8" w:rsidRDefault="00DA3A92" w14:paraId="2F823F29" w14:textId="2B0797B6">
      <w:pPr>
        <w:jc w:val="both"/>
        <w:rPr>
          <w:b/>
          <w:color w:val="4472C4" w:themeColor="accent1"/>
          <w:sz w:val="28"/>
          <w:szCs w:val="28"/>
        </w:rPr>
      </w:pPr>
      <w:r w:rsidRPr="00F50BFE">
        <w:rPr>
          <w:b/>
          <w:color w:val="4472C4" w:themeColor="accent1"/>
          <w:sz w:val="28"/>
          <w:szCs w:val="28"/>
        </w:rPr>
        <w:t>For school visitors and school community members</w:t>
      </w:r>
    </w:p>
    <w:p w:rsidRPr="006476A1" w:rsidR="00DA3A92" w:rsidP="00C92EE8" w:rsidRDefault="00DA3A92" w14:paraId="32BDCC9B" w14:textId="0C05013F">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rsidR="00DA3A92" w:rsidP="00C92EE8" w:rsidRDefault="00DA3A92" w14:paraId="365F1F71" w14:textId="105B6BF2">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w:history="1" r:id="rId20">
        <w:r w:rsidRPr="000C4157">
          <w:rPr>
            <w:rStyle w:val="Hyperlink"/>
          </w:rPr>
          <w:t>Four Critical Actions</w:t>
        </w:r>
      </w:hyperlink>
      <w:r w:rsidR="000C4157">
        <w:t>.</w:t>
      </w:r>
      <w:r>
        <w:t xml:space="preserve"> </w:t>
      </w:r>
    </w:p>
    <w:p w:rsidR="00F400F1" w:rsidP="00C92EE8" w:rsidRDefault="00F400F1" w14:paraId="353AFE30" w14:textId="7A761945">
      <w:pPr>
        <w:jc w:val="both"/>
      </w:pPr>
      <w:r>
        <w:t xml:space="preserve">Members of the community do not have to inform </w:t>
      </w:r>
      <w:r w:rsidRPr="00F400F1">
        <w:t>the school if they are making a disclosure to DFFH Child Protection or the Victoria Police</w:t>
      </w:r>
      <w:r>
        <w:t xml:space="preserve">. </w:t>
      </w:r>
      <w:r w:rsidRPr="006836F1" w:rsidR="006836F1">
        <w:t>However, where a community member is concerned about the safety of a child or children at the school, the community member should report this concern to the principal so that appropriate steps to support the student can be taken</w:t>
      </w:r>
    </w:p>
    <w:p w:rsidRPr="004B5A23" w:rsidR="002F5EF2" w:rsidP="00C92EE8" w:rsidRDefault="0071026C" w14:paraId="58CFC6EA" w14:textId="3D71230D">
      <w:pPr>
        <w:jc w:val="both"/>
        <w:rPr>
          <w:b/>
          <w:color w:val="4472C4" w:themeColor="accent1"/>
          <w:sz w:val="28"/>
          <w:szCs w:val="28"/>
        </w:rPr>
      </w:pPr>
      <w:r>
        <w:rPr>
          <w:b/>
          <w:color w:val="4472C4" w:themeColor="accent1"/>
          <w:sz w:val="28"/>
          <w:szCs w:val="28"/>
        </w:rPr>
        <w:lastRenderedPageBreak/>
        <w:t>Additional</w:t>
      </w:r>
      <w:r w:rsidRPr="004B5A23" w:rsidR="002F5EF2">
        <w:rPr>
          <w:b/>
          <w:color w:val="4472C4" w:themeColor="accent1"/>
          <w:sz w:val="28"/>
          <w:szCs w:val="28"/>
        </w:rPr>
        <w:t xml:space="preserve"> requirements for all staff</w:t>
      </w:r>
    </w:p>
    <w:p w:rsidR="007A19BD" w:rsidP="007A19BD" w:rsidRDefault="007A19BD" w14:paraId="608B4077" w14:textId="1FC501A2">
      <w:pPr>
        <w:jc w:val="both"/>
      </w:pPr>
      <w:r>
        <w:t xml:space="preserve">All staff play an important role in supporting student safety and wellbeing and have a duty of care to take reasonable steps to prevent reasonably foreseeable harm to students. </w:t>
      </w:r>
    </w:p>
    <w:p w:rsidR="007A19BD" w:rsidP="007A19BD" w:rsidRDefault="007A19BD" w14:paraId="5934FFC7" w14:textId="06D66DB1">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rsidR="007A19BD" w:rsidP="007A19BD" w:rsidRDefault="007A19BD" w14:paraId="61455A5F" w14:textId="77777777">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rsidR="007A19BD" w:rsidP="007A19BD" w:rsidRDefault="007A19BD" w14:paraId="324BD42B" w14:textId="7A603C0A">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rsidR="007A19BD" w:rsidP="007A19BD" w:rsidRDefault="007A19BD" w14:paraId="221755AE" w14:textId="77777777">
      <w:pPr>
        <w:jc w:val="both"/>
      </w:pPr>
      <w:r>
        <w:t>Staff must refer to Appendix A for further information on their obligations relating to reporting to authorities.</w:t>
      </w:r>
    </w:p>
    <w:p w:rsidRPr="00CE55F7" w:rsidR="004F2BA3" w:rsidP="00C92EE8" w:rsidRDefault="004F2BA3" w14:paraId="597E0C7A" w14:textId="065F3FB2">
      <w:pPr>
        <w:jc w:val="both"/>
        <w:rPr>
          <w:rFonts w:asciiTheme="majorHAnsi" w:hAnsiTheme="majorHAnsi" w:eastAsiaTheme="majorEastAsia" w:cstheme="majorBidi"/>
          <w:b/>
          <w:caps/>
          <w:color w:val="4472C4" w:themeColor="accent1"/>
          <w:sz w:val="26"/>
          <w:szCs w:val="26"/>
        </w:rPr>
      </w:pPr>
      <w:r w:rsidRPr="009A2B8E">
        <w:rPr>
          <w:rFonts w:asciiTheme="majorHAnsi" w:hAnsiTheme="majorHAnsi" w:eastAsiaTheme="majorEastAsia" w:cstheme="majorBidi"/>
          <w:b/>
          <w:caps/>
          <w:color w:val="4472C4" w:themeColor="accent1"/>
          <w:sz w:val="26"/>
          <w:szCs w:val="26"/>
        </w:rPr>
        <w:t>COMMUNICATION</w:t>
      </w:r>
    </w:p>
    <w:p w:rsidRPr="00900748" w:rsidR="004F2BA3" w:rsidP="00C92EE8" w:rsidRDefault="004F2BA3" w14:paraId="05D2C422" w14:textId="77777777">
      <w:pPr>
        <w:jc w:val="both"/>
      </w:pPr>
      <w:r w:rsidRPr="00900748">
        <w:t xml:space="preserve">This policy will be communicated to our school community in the following ways: </w:t>
      </w:r>
    </w:p>
    <w:p w:rsidR="00900748" w:rsidRDefault="004F2BA3" w14:paraId="72F47EB2" w14:textId="20B2B68E">
      <w:pPr>
        <w:pStyle w:val="ListParagraph"/>
        <w:numPr>
          <w:ilvl w:val="0"/>
          <w:numId w:val="15"/>
        </w:numPr>
        <w:spacing w:after="180" w:line="240" w:lineRule="auto"/>
        <w:jc w:val="both"/>
      </w:pPr>
      <w:r w:rsidRPr="00900748">
        <w:t xml:space="preserve">Available publicly on our school’s website (or </w:t>
      </w:r>
      <w:r w:rsidRPr="00883318">
        <w:t xml:space="preserve">insert </w:t>
      </w:r>
      <w:r w:rsidRPr="00900748">
        <w:t>other online parent</w:t>
      </w:r>
      <w:r w:rsidR="009B5DCB">
        <w:t>, c</w:t>
      </w:r>
      <w:r w:rsidRPr="00900748">
        <w:t>arer</w:t>
      </w:r>
      <w:r w:rsidR="009B5DCB">
        <w:t xml:space="preserve">, </w:t>
      </w:r>
      <w:r w:rsidRPr="00900748">
        <w:t>student communication method)</w:t>
      </w:r>
    </w:p>
    <w:p w:rsidRPr="00E23371" w:rsidR="004F2BA3" w:rsidRDefault="004F2BA3" w14:paraId="7E3D1673" w14:textId="03B03004">
      <w:pPr>
        <w:pStyle w:val="ListParagraph"/>
        <w:numPr>
          <w:ilvl w:val="0"/>
          <w:numId w:val="15"/>
        </w:numPr>
        <w:spacing w:after="180" w:line="240" w:lineRule="auto"/>
        <w:jc w:val="both"/>
      </w:pPr>
      <w:r w:rsidRPr="00E23371">
        <w:t xml:space="preserve">Included in staff induction processes and </w:t>
      </w:r>
      <w:r w:rsidRPr="00E23371" w:rsidR="00900748">
        <w:t xml:space="preserve">annual </w:t>
      </w:r>
      <w:r w:rsidRPr="00E23371">
        <w:t>staff training</w:t>
      </w:r>
    </w:p>
    <w:p w:rsidRPr="00E23371" w:rsidR="00900748" w:rsidRDefault="00900748" w14:paraId="3CB34A26" w14:textId="52862D7E">
      <w:pPr>
        <w:pStyle w:val="ListParagraph"/>
        <w:numPr>
          <w:ilvl w:val="0"/>
          <w:numId w:val="15"/>
        </w:numPr>
        <w:spacing w:after="180" w:line="240" w:lineRule="auto"/>
        <w:jc w:val="both"/>
      </w:pPr>
      <w:r w:rsidRPr="00E23371">
        <w:t>Included in volunteer induction processes and training for relevant volunteers</w:t>
      </w:r>
    </w:p>
    <w:p w:rsidRPr="00E23371" w:rsidR="00900748" w:rsidRDefault="00900748" w14:paraId="5F19ED2B" w14:textId="03121BEA">
      <w:pPr>
        <w:pStyle w:val="ListParagraph"/>
        <w:numPr>
          <w:ilvl w:val="0"/>
          <w:numId w:val="15"/>
        </w:numPr>
        <w:spacing w:after="180" w:line="240" w:lineRule="auto"/>
        <w:jc w:val="both"/>
      </w:pPr>
      <w:r w:rsidRPr="00E23371">
        <w:t>Discussed an annual staff briefing</w:t>
      </w:r>
      <w:r w:rsidRPr="00E23371" w:rsidR="009B5DCB">
        <w:t xml:space="preserve">s or </w:t>
      </w:r>
      <w:r w:rsidRPr="00E23371">
        <w:t>meetings</w:t>
      </w:r>
    </w:p>
    <w:p w:rsidRPr="00E23371" w:rsidR="004F2BA3" w:rsidRDefault="004F2BA3" w14:paraId="08934599" w14:textId="68C58791">
      <w:pPr>
        <w:pStyle w:val="ListParagraph"/>
        <w:numPr>
          <w:ilvl w:val="0"/>
          <w:numId w:val="15"/>
        </w:numPr>
        <w:spacing w:after="180" w:line="240" w:lineRule="auto"/>
        <w:jc w:val="both"/>
      </w:pPr>
      <w:r w:rsidRPr="00E23371">
        <w:t>Included in staff handbook</w:t>
      </w:r>
      <w:r w:rsidRPr="00E23371" w:rsidR="009B5DCB">
        <w:t xml:space="preserve"> or </w:t>
      </w:r>
      <w:r w:rsidRPr="00E23371">
        <w:t>manual</w:t>
      </w:r>
    </w:p>
    <w:p w:rsidRPr="00E23371" w:rsidR="004F2BA3" w:rsidRDefault="004F2BA3" w14:paraId="654F78E1" w14:textId="77777777">
      <w:pPr>
        <w:pStyle w:val="ListParagraph"/>
        <w:numPr>
          <w:ilvl w:val="0"/>
          <w:numId w:val="15"/>
        </w:numPr>
        <w:spacing w:after="180" w:line="240" w:lineRule="auto"/>
        <w:jc w:val="both"/>
      </w:pPr>
      <w:r w:rsidRPr="00E23371">
        <w:t>Hard copy available from school administration upon request</w:t>
      </w:r>
    </w:p>
    <w:p w:rsidRPr="00506155" w:rsidR="004F2BA3" w:rsidRDefault="000D1B04" w14:paraId="34DD46A7" w14:textId="49A60DD6">
      <w:pPr>
        <w:keepNext/>
        <w:keepLines/>
        <w:spacing w:before="40" w:after="240" w:line="240" w:lineRule="auto"/>
        <w:jc w:val="both"/>
        <w:outlineLvl w:val="1"/>
        <w:rPr>
          <w:rFonts w:asciiTheme="majorHAnsi" w:hAnsiTheme="majorHAnsi" w:eastAsiaTheme="majorEastAsia" w:cstheme="majorBidi"/>
          <w:b/>
          <w:caps/>
          <w:color w:val="4472C4" w:themeColor="accent1"/>
          <w:sz w:val="26"/>
          <w:szCs w:val="26"/>
        </w:rPr>
      </w:pPr>
      <w:r>
        <w:rPr>
          <w:rFonts w:asciiTheme="majorHAnsi" w:hAnsiTheme="majorHAnsi" w:eastAsiaTheme="majorEastAsia" w:cstheme="majorBidi"/>
          <w:b/>
          <w:caps/>
          <w:color w:val="4472C4" w:themeColor="accent1"/>
          <w:sz w:val="26"/>
          <w:szCs w:val="26"/>
        </w:rPr>
        <w:t>Further information and</w:t>
      </w:r>
      <w:r w:rsidRPr="00506155" w:rsidR="004F2BA3">
        <w:rPr>
          <w:rFonts w:asciiTheme="majorHAnsi" w:hAnsiTheme="majorHAnsi" w:eastAsiaTheme="majorEastAsia" w:cstheme="majorBidi"/>
          <w:b/>
          <w:caps/>
          <w:color w:val="4472C4" w:themeColor="accent1"/>
          <w:sz w:val="26"/>
          <w:szCs w:val="26"/>
        </w:rPr>
        <w:t xml:space="preserve"> RESOURCES </w:t>
      </w:r>
    </w:p>
    <w:p w:rsidR="000D1B04" w:rsidRDefault="000D1B04" w14:paraId="3A0BFDB8" w14:textId="1A8BB298">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rsidRPr="00D946E0" w:rsidR="00D946E0" w:rsidRDefault="008863AE" w14:paraId="7864CC8F" w14:textId="00C475A8">
      <w:pPr>
        <w:pStyle w:val="ListParagraph"/>
        <w:numPr>
          <w:ilvl w:val="0"/>
          <w:numId w:val="17"/>
        </w:numPr>
        <w:spacing w:before="40" w:after="240" w:line="240" w:lineRule="auto"/>
        <w:jc w:val="both"/>
        <w:rPr>
          <w:color w:val="0563C1" w:themeColor="hyperlink"/>
          <w:u w:val="single"/>
        </w:rPr>
      </w:pPr>
      <w:hyperlink w:history="1" r:id="rId21">
        <w:r w:rsidRPr="00D946E0" w:rsidR="00D946E0">
          <w:rPr>
            <w:rStyle w:val="Hyperlink"/>
          </w:rPr>
          <w:t>Child Safe Standards</w:t>
        </w:r>
      </w:hyperlink>
    </w:p>
    <w:p w:rsidR="00593762" w:rsidRDefault="008863AE" w14:paraId="03BE43F8" w14:textId="03590D82">
      <w:pPr>
        <w:pStyle w:val="ListParagraph"/>
        <w:numPr>
          <w:ilvl w:val="0"/>
          <w:numId w:val="17"/>
        </w:numPr>
        <w:spacing w:before="40" w:after="240" w:line="240" w:lineRule="auto"/>
        <w:jc w:val="both"/>
        <w:rPr>
          <w:rStyle w:val="Hyperlink"/>
        </w:rPr>
      </w:pPr>
      <w:hyperlink w:history="1" r:id="rId22">
        <w:r w:rsidRPr="0040110C" w:rsidR="00593762">
          <w:rPr>
            <w:rStyle w:val="Hyperlink"/>
          </w:rPr>
          <w:t>Protecting Children — Reporting and Other Legal Obligations</w:t>
        </w:r>
      </w:hyperlink>
      <w:r w:rsidR="00593762">
        <w:rPr>
          <w:rStyle w:val="Hyperlink"/>
        </w:rPr>
        <w:t xml:space="preserve"> </w:t>
      </w:r>
    </w:p>
    <w:p w:rsidR="00B37CCC" w:rsidRDefault="008863AE" w14:paraId="0A67EEC0" w14:textId="6E9C908F">
      <w:pPr>
        <w:pStyle w:val="ListParagraph"/>
        <w:numPr>
          <w:ilvl w:val="0"/>
          <w:numId w:val="17"/>
        </w:numPr>
        <w:spacing w:before="40" w:after="240" w:line="240" w:lineRule="auto"/>
        <w:jc w:val="both"/>
        <w:rPr>
          <w:rStyle w:val="Hyperlink"/>
        </w:rPr>
      </w:pPr>
      <w:hyperlink w:history="1" r:id="rId23">
        <w:r w:rsidRPr="00887BF0" w:rsidR="00B37CCC">
          <w:rPr>
            <w:rStyle w:val="Hyperlink"/>
          </w:rPr>
          <w:t>Managing and Reporting School Incident</w:t>
        </w:r>
        <w:r w:rsidRPr="00887BF0" w:rsidR="00887BF0">
          <w:rPr>
            <w:rStyle w:val="Hyperlink"/>
          </w:rPr>
          <w:t>s</w:t>
        </w:r>
      </w:hyperlink>
      <w:r w:rsidR="00887BF0">
        <w:rPr>
          <w:rStyle w:val="Hyperlink"/>
        </w:rPr>
        <w:t xml:space="preserve"> </w:t>
      </w:r>
    </w:p>
    <w:p w:rsidR="00593762" w:rsidRDefault="008863AE" w14:paraId="61FCF2C9" w14:textId="318DF4A9">
      <w:pPr>
        <w:pStyle w:val="ListParagraph"/>
        <w:numPr>
          <w:ilvl w:val="0"/>
          <w:numId w:val="17"/>
        </w:numPr>
        <w:spacing w:before="40" w:after="240" w:line="240" w:lineRule="auto"/>
        <w:jc w:val="both"/>
        <w:rPr>
          <w:rStyle w:val="Hyperlink"/>
        </w:rPr>
      </w:pPr>
      <w:hyperlink w:history="1" r:id="rId24">
        <w:r w:rsidRPr="0013671B" w:rsidR="00593762">
          <w:rPr>
            <w:rStyle w:val="Hyperlink"/>
          </w:rPr>
          <w:t>Reportable Conduct</w:t>
        </w:r>
      </w:hyperlink>
    </w:p>
    <w:p w:rsidR="003A580E" w:rsidRDefault="008863AE" w14:paraId="2DEFCED6" w14:textId="70BADF21">
      <w:pPr>
        <w:pStyle w:val="ListParagraph"/>
        <w:numPr>
          <w:ilvl w:val="0"/>
          <w:numId w:val="17"/>
        </w:numPr>
        <w:spacing w:before="40" w:after="240" w:line="240" w:lineRule="auto"/>
        <w:jc w:val="both"/>
        <w:rPr>
          <w:rStyle w:val="Hyperlink"/>
        </w:rPr>
      </w:pPr>
      <w:hyperlink w:history="1" r:id="rId25">
        <w:r w:rsidRPr="003A580E" w:rsidR="003A580E">
          <w:rPr>
            <w:rStyle w:val="Hyperlink"/>
          </w:rPr>
          <w:t>Restraint and Seclusion</w:t>
        </w:r>
      </w:hyperlink>
    </w:p>
    <w:p w:rsidR="00966BAB" w:rsidRDefault="008863AE" w14:paraId="57E6C156" w14:textId="4CEAE539">
      <w:pPr>
        <w:pStyle w:val="ListParagraph"/>
        <w:numPr>
          <w:ilvl w:val="0"/>
          <w:numId w:val="17"/>
        </w:numPr>
        <w:spacing w:before="40" w:after="240" w:line="240" w:lineRule="auto"/>
        <w:jc w:val="both"/>
        <w:rPr>
          <w:rStyle w:val="Hyperlink"/>
        </w:rPr>
      </w:pPr>
      <w:hyperlink w:history="1" r:id="rId26">
        <w:r w:rsidRPr="00966BAB" w:rsidR="00966BAB">
          <w:rPr>
            <w:rStyle w:val="Hyperlink"/>
          </w:rPr>
          <w:t>Identify child abuse</w:t>
        </w:r>
      </w:hyperlink>
    </w:p>
    <w:p w:rsidR="00966BAB" w:rsidRDefault="008863AE" w14:paraId="6A689D43" w14:textId="356B1385">
      <w:pPr>
        <w:pStyle w:val="ListParagraph"/>
        <w:numPr>
          <w:ilvl w:val="0"/>
          <w:numId w:val="17"/>
        </w:numPr>
        <w:spacing w:before="40" w:after="240" w:line="240" w:lineRule="auto"/>
        <w:jc w:val="both"/>
        <w:rPr>
          <w:rStyle w:val="Hyperlink"/>
        </w:rPr>
      </w:pPr>
      <w:hyperlink w:history="1" r:id="rId27">
        <w:r w:rsidRPr="00966BAB" w:rsidR="00966BAB">
          <w:rPr>
            <w:rStyle w:val="Hyperlink"/>
          </w:rPr>
          <w:t xml:space="preserve">Report child abuse in schools </w:t>
        </w:r>
        <w:r w:rsidR="00966BAB">
          <w:rPr>
            <w:rStyle w:val="Hyperlink"/>
          </w:rPr>
          <w:t xml:space="preserve">(including </w:t>
        </w:r>
        <w:r w:rsidRPr="00966BAB" w:rsidR="00966BAB">
          <w:rPr>
            <w:rStyle w:val="Hyperlink"/>
          </w:rPr>
          <w:t>four critical action</w:t>
        </w:r>
        <w:r w:rsidR="00966BAB">
          <w:rPr>
            <w:rStyle w:val="Hyperlink"/>
          </w:rPr>
          <w:t>s)</w:t>
        </w:r>
      </w:hyperlink>
    </w:p>
    <w:p w:rsidRPr="00F50BFE" w:rsidR="00593762" w:rsidRDefault="008863AE" w14:paraId="6CE2500E" w14:textId="38DD41FA">
      <w:pPr>
        <w:pStyle w:val="ListParagraph"/>
        <w:numPr>
          <w:ilvl w:val="0"/>
          <w:numId w:val="17"/>
        </w:numPr>
        <w:spacing w:before="40" w:after="240" w:line="240" w:lineRule="auto"/>
        <w:jc w:val="both"/>
        <w:rPr>
          <w:rStyle w:val="Hyperlink"/>
          <w:color w:val="auto"/>
          <w:u w:val="none"/>
          <w:lang w:eastAsia="en-AU"/>
        </w:rPr>
      </w:pPr>
      <w:hyperlink w:history="1" r:id="rId28">
        <w:r w:rsidRPr="004440D2" w:rsidR="004440D2">
          <w:rPr>
            <w:rStyle w:val="Hyperlink"/>
          </w:rPr>
          <w:t>Identify and respond to student sexual offending</w:t>
        </w:r>
      </w:hyperlink>
      <w:r w:rsidR="004440D2">
        <w:rPr>
          <w:rStyle w:val="Hyperlink"/>
        </w:rPr>
        <w:t xml:space="preserve"> </w:t>
      </w:r>
    </w:p>
    <w:p w:rsidR="00593762" w:rsidP="00C92EE8" w:rsidRDefault="00593762" w14:paraId="31B2B529" w14:textId="6375E1AE">
      <w:pPr>
        <w:jc w:val="both"/>
      </w:pPr>
      <w:r w:rsidRPr="00593762">
        <w:rPr>
          <w:lang w:eastAsia="en-AU"/>
        </w:rPr>
        <w:t>The following school policies are also relevant to this policy:</w:t>
      </w:r>
      <w:r>
        <w:rPr>
          <w:lang w:eastAsia="en-AU"/>
        </w:rPr>
        <w:t xml:space="preserve"> </w:t>
      </w:r>
    </w:p>
    <w:p w:rsidRPr="00B20B26" w:rsidR="00593762" w:rsidRDefault="00593762" w14:paraId="72908436" w14:textId="51FA509E">
      <w:pPr>
        <w:pStyle w:val="ListParagraph"/>
        <w:numPr>
          <w:ilvl w:val="0"/>
          <w:numId w:val="16"/>
        </w:numPr>
        <w:spacing w:line="256" w:lineRule="auto"/>
        <w:jc w:val="both"/>
      </w:pPr>
      <w:r w:rsidRPr="00B20B26">
        <w:t>Child Safety Policy</w:t>
      </w:r>
    </w:p>
    <w:p w:rsidRPr="00B20B26" w:rsidR="00593762" w:rsidRDefault="00593762" w14:paraId="2076820F" w14:textId="7D4A3C24">
      <w:pPr>
        <w:pStyle w:val="ListParagraph"/>
        <w:numPr>
          <w:ilvl w:val="0"/>
          <w:numId w:val="16"/>
        </w:numPr>
        <w:spacing w:line="256" w:lineRule="auto"/>
        <w:jc w:val="both"/>
      </w:pPr>
      <w:r w:rsidRPr="00B20B26">
        <w:t>Child Safety Code of Conduct</w:t>
      </w:r>
    </w:p>
    <w:p w:rsidRPr="00B20B26" w:rsidR="00593762" w:rsidRDefault="00593762" w14:paraId="2FDCAB94" w14:textId="64620C16">
      <w:pPr>
        <w:pStyle w:val="ListParagraph"/>
        <w:numPr>
          <w:ilvl w:val="0"/>
          <w:numId w:val="16"/>
        </w:numPr>
        <w:spacing w:line="256" w:lineRule="auto"/>
        <w:jc w:val="both"/>
      </w:pPr>
      <w:r w:rsidRPr="00B20B26">
        <w:t>Statement of Values and School Philosophy</w:t>
      </w:r>
    </w:p>
    <w:p w:rsidRPr="00B20B26" w:rsidR="00593762" w:rsidRDefault="00593762" w14:paraId="3FAF23C2" w14:textId="77777777">
      <w:pPr>
        <w:pStyle w:val="ListParagraph"/>
        <w:numPr>
          <w:ilvl w:val="0"/>
          <w:numId w:val="16"/>
        </w:numPr>
        <w:spacing w:line="256" w:lineRule="auto"/>
        <w:jc w:val="both"/>
      </w:pPr>
      <w:r w:rsidRPr="00B20B26">
        <w:lastRenderedPageBreak/>
        <w:t>Student Wellbeing and Engagement Policy</w:t>
      </w:r>
    </w:p>
    <w:p w:rsidRPr="00B20B26" w:rsidR="00593762" w:rsidRDefault="00593762" w14:paraId="3CFB9EE5" w14:textId="77777777">
      <w:pPr>
        <w:pStyle w:val="ListParagraph"/>
        <w:numPr>
          <w:ilvl w:val="0"/>
          <w:numId w:val="16"/>
        </w:numPr>
        <w:spacing w:line="256" w:lineRule="auto"/>
        <w:jc w:val="both"/>
      </w:pPr>
      <w:r w:rsidRPr="00B20B26">
        <w:t>Volunteer Policy</w:t>
      </w:r>
    </w:p>
    <w:p w:rsidRPr="00B20B26" w:rsidR="00593762" w:rsidRDefault="00593762" w14:paraId="1C0B93BB" w14:textId="77777777">
      <w:pPr>
        <w:pStyle w:val="ListParagraph"/>
        <w:numPr>
          <w:ilvl w:val="0"/>
          <w:numId w:val="16"/>
        </w:numPr>
        <w:spacing w:line="256" w:lineRule="auto"/>
        <w:jc w:val="both"/>
      </w:pPr>
      <w:r w:rsidRPr="00B20B26">
        <w:t>Duty of Care Policy</w:t>
      </w:r>
    </w:p>
    <w:p w:rsidRPr="00B20B26" w:rsidR="004F2BA3" w:rsidRDefault="00593762" w14:paraId="27EC3243" w14:textId="1F0163B3">
      <w:pPr>
        <w:pStyle w:val="ListParagraph"/>
        <w:numPr>
          <w:ilvl w:val="0"/>
          <w:numId w:val="16"/>
        </w:numPr>
        <w:spacing w:line="256" w:lineRule="auto"/>
        <w:jc w:val="both"/>
      </w:pPr>
      <w:r w:rsidRPr="00B20B26">
        <w:t>Inclusion and Diversity Policy</w:t>
      </w:r>
      <w:r w:rsidRPr="00B20B26" w:rsidR="004F2BA3">
        <w:rPr>
          <w:lang w:eastAsia="en-AU"/>
        </w:rPr>
        <w:t xml:space="preserve">  </w:t>
      </w:r>
    </w:p>
    <w:p w:rsidRPr="00A32C6B" w:rsidR="004F2BA3" w:rsidP="004F2BA3" w:rsidRDefault="004F2BA3" w14:paraId="5BA6D0D7" w14:textId="77777777">
      <w:pPr>
        <w:jc w:val="both"/>
        <w:rPr>
          <w:rFonts w:asciiTheme="majorHAnsi" w:hAnsiTheme="majorHAnsi" w:cstheme="majorHAnsi"/>
          <w:b/>
          <w:bCs/>
          <w:color w:val="4472C4" w:themeColor="accent1"/>
          <w:sz w:val="27"/>
          <w:szCs w:val="27"/>
        </w:rPr>
      </w:pPr>
      <w:bookmarkStart w:name="_Hlk72935547" w:id="1"/>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Pr="00B44270" w:rsidR="004F2BA3" w:rsidTr="2B8075B4" w14:paraId="35FD6724" w14:textId="77777777">
        <w:tc>
          <w:tcPr>
            <w:tcW w:w="2925" w:type="dxa"/>
            <w:tcMar/>
          </w:tcPr>
          <w:p w:rsidRPr="00EC110D" w:rsidR="004F2BA3" w:rsidP="00280FE3" w:rsidRDefault="004F2BA3" w14:paraId="29A6B188" w14:textId="77777777">
            <w:pPr>
              <w:spacing w:line="259" w:lineRule="auto"/>
              <w:rPr>
                <w:rFonts w:ascii="Calibri" w:hAnsi="Calibri" w:eastAsia="Calibri" w:cs="Calibri"/>
              </w:rPr>
            </w:pPr>
            <w:r w:rsidRPr="00EC110D">
              <w:rPr>
                <w:rFonts w:ascii="Calibri" w:hAnsi="Calibri" w:eastAsia="Calibri" w:cs="Calibri"/>
              </w:rPr>
              <w:t>Policy last reviewed</w:t>
            </w:r>
          </w:p>
        </w:tc>
        <w:tc>
          <w:tcPr>
            <w:tcW w:w="6075" w:type="dxa"/>
            <w:tcMar/>
          </w:tcPr>
          <w:p w:rsidRPr="00EC110D" w:rsidR="004F2BA3" w:rsidP="2B8075B4" w:rsidRDefault="004F2BA3" w14:paraId="7AF577AF" w14:textId="799B5155">
            <w:pPr>
              <w:pStyle w:val="Normal"/>
              <w:bidi w:val="0"/>
              <w:spacing w:before="0" w:beforeAutospacing="off" w:after="0" w:afterAutospacing="off" w:line="259" w:lineRule="auto"/>
              <w:ind w:left="0" w:right="0"/>
              <w:jc w:val="left"/>
              <w:rPr>
                <w:rFonts w:ascii="Calibri" w:hAnsi="Calibri" w:eastAsia="Calibri" w:cs="Calibri"/>
              </w:rPr>
            </w:pPr>
            <w:r w:rsidRPr="2B8075B4" w:rsidR="2B8075B4">
              <w:rPr>
                <w:rFonts w:ascii="Calibri" w:hAnsi="Calibri" w:eastAsia="Calibri" w:cs="Calibri"/>
              </w:rPr>
              <w:t>June 2022</w:t>
            </w:r>
          </w:p>
        </w:tc>
      </w:tr>
      <w:tr w:rsidRPr="00B44270" w:rsidR="004F2BA3" w:rsidTr="2B8075B4" w14:paraId="1166607A" w14:textId="77777777">
        <w:tc>
          <w:tcPr>
            <w:tcW w:w="2925" w:type="dxa"/>
            <w:tcMar/>
          </w:tcPr>
          <w:p w:rsidRPr="00EC110D" w:rsidR="004F2BA3" w:rsidP="00280FE3" w:rsidRDefault="004F2BA3" w14:paraId="556A9F93" w14:textId="351BE67C">
            <w:pPr>
              <w:rPr>
                <w:rFonts w:ascii="Calibri" w:hAnsi="Calibri" w:eastAsia="Calibri" w:cs="Calibri"/>
              </w:rPr>
            </w:pPr>
            <w:r w:rsidRPr="00593762">
              <w:rPr>
                <w:rFonts w:ascii="Calibri" w:hAnsi="Calibri" w:eastAsia="Times New Roman" w:cs="Times New Roman"/>
                <w:lang w:eastAsia="en-AU"/>
              </w:rPr>
              <w:t>Consultation</w:t>
            </w:r>
            <w:r w:rsidRPr="00EC110D">
              <w:rPr>
                <w:rFonts w:ascii="Calibri" w:hAnsi="Calibri" w:eastAsia="Times New Roman" w:cs="Times New Roman"/>
                <w:lang w:eastAsia="en-AU"/>
              </w:rPr>
              <w:t xml:space="preserve"> </w:t>
            </w:r>
          </w:p>
        </w:tc>
        <w:tc>
          <w:tcPr>
            <w:tcW w:w="6075" w:type="dxa"/>
            <w:tcMar/>
          </w:tcPr>
          <w:p w:rsidRPr="00EC110D" w:rsidR="004F2BA3" w:rsidP="2B8075B4" w:rsidRDefault="004F2BA3" w14:paraId="7678BFE3" w14:noSpellErr="1" w14:textId="4521A55D">
            <w:pPr>
              <w:rPr>
                <w:rFonts w:ascii="Calibri" w:hAnsi="Calibri" w:eastAsia="Times New Roman" w:cs="Times New Roman"/>
                <w:lang w:eastAsia="en-AU"/>
              </w:rPr>
            </w:pPr>
          </w:p>
        </w:tc>
      </w:tr>
      <w:tr w:rsidRPr="00B44270" w:rsidR="004F2BA3" w:rsidTr="2B8075B4" w14:paraId="55C4305D" w14:textId="77777777">
        <w:tc>
          <w:tcPr>
            <w:tcW w:w="2925" w:type="dxa"/>
            <w:tcMar/>
          </w:tcPr>
          <w:p w:rsidRPr="00EC110D" w:rsidR="004F2BA3" w:rsidP="00280FE3" w:rsidRDefault="004F2BA3" w14:paraId="1F8FE949" w14:textId="77777777">
            <w:pPr>
              <w:spacing w:line="259" w:lineRule="auto"/>
              <w:rPr>
                <w:rFonts w:ascii="Calibri" w:hAnsi="Calibri" w:eastAsia="Calibri" w:cs="Calibri"/>
              </w:rPr>
            </w:pPr>
            <w:r w:rsidRPr="00EC110D">
              <w:rPr>
                <w:rFonts w:ascii="Calibri" w:hAnsi="Calibri" w:eastAsia="Calibri" w:cs="Calibri"/>
              </w:rPr>
              <w:t>Approved by</w:t>
            </w:r>
          </w:p>
        </w:tc>
        <w:tc>
          <w:tcPr>
            <w:tcW w:w="6075" w:type="dxa"/>
            <w:tcMar/>
          </w:tcPr>
          <w:p w:rsidRPr="00EC110D" w:rsidR="004F2BA3" w:rsidP="00280FE3" w:rsidRDefault="004F2BA3" w14:paraId="6EF55B80" w14:textId="77777777">
            <w:pPr>
              <w:spacing w:line="259" w:lineRule="auto"/>
              <w:rPr>
                <w:rFonts w:ascii="Calibri" w:hAnsi="Calibri" w:eastAsia="Calibri" w:cs="Calibri"/>
              </w:rPr>
            </w:pPr>
            <w:r w:rsidRPr="00EC110D">
              <w:rPr>
                <w:rFonts w:ascii="Calibri" w:hAnsi="Calibri" w:eastAsia="Calibri" w:cs="Calibri"/>
              </w:rPr>
              <w:t>Principal</w:t>
            </w:r>
          </w:p>
        </w:tc>
      </w:tr>
      <w:tr w:rsidRPr="00B44270" w:rsidR="004F2BA3" w:rsidTr="2B8075B4" w14:paraId="41C9B5EA" w14:textId="77777777">
        <w:trPr>
          <w:trHeight w:val="70"/>
        </w:trPr>
        <w:tc>
          <w:tcPr>
            <w:tcW w:w="2925" w:type="dxa"/>
            <w:tcMar/>
          </w:tcPr>
          <w:p w:rsidRPr="00EC110D" w:rsidR="004F2BA3" w:rsidP="00280FE3" w:rsidRDefault="004F2BA3" w14:paraId="62804B28" w14:textId="77777777">
            <w:pPr>
              <w:spacing w:line="259" w:lineRule="auto"/>
              <w:rPr>
                <w:rFonts w:ascii="Calibri" w:hAnsi="Calibri" w:eastAsia="Calibri" w:cs="Calibri"/>
              </w:rPr>
            </w:pPr>
            <w:r w:rsidRPr="00EC110D">
              <w:rPr>
                <w:rFonts w:ascii="Calibri" w:hAnsi="Calibri" w:eastAsia="Calibri" w:cs="Calibri"/>
              </w:rPr>
              <w:t>Next scheduled review date</w:t>
            </w:r>
          </w:p>
        </w:tc>
        <w:tc>
          <w:tcPr>
            <w:tcW w:w="6075" w:type="dxa"/>
            <w:tcMar/>
          </w:tcPr>
          <w:p w:rsidRPr="00EC110D" w:rsidR="004F2BA3" w:rsidP="2B8075B4" w:rsidRDefault="004F2BA3" w14:paraId="6ED02288" w14:textId="715DC5A4">
            <w:pPr>
              <w:spacing w:line="259" w:lineRule="auto"/>
              <w:rPr>
                <w:lang w:eastAsia="en-AU"/>
              </w:rPr>
            </w:pPr>
            <w:r w:rsidR="2B8075B4">
              <w:rPr>
                <w:lang w:eastAsia="en-AU"/>
              </w:rPr>
              <w:t>June 2024</w:t>
            </w:r>
          </w:p>
        </w:tc>
      </w:tr>
      <w:bookmarkEnd w:id="1"/>
    </w:tbl>
    <w:p w:rsidRPr="00AB5391" w:rsidR="00093B12" w:rsidP="00093B12" w:rsidRDefault="00093B12" w14:paraId="782B2B48" w14:textId="6D896570">
      <w:r>
        <w:rPr>
          <w:highlight w:val="yellow"/>
        </w:rPr>
        <w:br w:type="page"/>
      </w:r>
    </w:p>
    <w:p w:rsidR="00093B12" w:rsidP="00093B12" w:rsidRDefault="00093B12" w14:paraId="2B28555B" w14:textId="77777777">
      <w:pPr>
        <w:jc w:val="center"/>
        <w:rPr>
          <w:rFonts w:asciiTheme="majorHAnsi" w:hAnsiTheme="majorHAnsi" w:eastAsiaTheme="majorEastAsia" w:cstheme="majorBidi"/>
          <w:b/>
          <w:caps/>
          <w:color w:val="4472C4" w:themeColor="accent1"/>
          <w:sz w:val="26"/>
          <w:szCs w:val="26"/>
        </w:rPr>
      </w:pPr>
      <w:r>
        <w:rPr>
          <w:rFonts w:asciiTheme="majorHAnsi" w:hAnsiTheme="majorHAnsi" w:eastAsiaTheme="majorEastAsia" w:cstheme="majorBidi"/>
          <w:b/>
          <w:caps/>
          <w:color w:val="4472C4" w:themeColor="accent1"/>
          <w:sz w:val="26"/>
          <w:szCs w:val="26"/>
        </w:rPr>
        <w:lastRenderedPageBreak/>
        <w:t>APPENDIX A</w:t>
      </w:r>
    </w:p>
    <w:p w:rsidR="00093B12" w:rsidP="00093B12" w:rsidRDefault="001C1327" w14:paraId="455F42A0" w14:textId="7FC2B2BA">
      <w:pPr>
        <w:jc w:val="center"/>
        <w:rPr>
          <w:rFonts w:asciiTheme="majorHAnsi" w:hAnsiTheme="majorHAnsi" w:eastAsiaTheme="majorEastAsia" w:cstheme="majorBidi"/>
          <w:b/>
          <w:caps/>
          <w:color w:val="4472C4" w:themeColor="accent1"/>
          <w:sz w:val="26"/>
          <w:szCs w:val="26"/>
        </w:rPr>
      </w:pPr>
      <w:bookmarkStart w:name="_Hlk96345795" w:id="2"/>
      <w:bookmarkStart w:name="_Hlk96345825" w:id="3"/>
      <w:r>
        <w:rPr>
          <w:rFonts w:asciiTheme="majorHAnsi" w:hAnsiTheme="majorHAnsi" w:eastAsiaTheme="majorEastAsia" w:cstheme="majorBidi"/>
          <w:b/>
          <w:caps/>
          <w:color w:val="4472C4" w:themeColor="accent1"/>
          <w:sz w:val="26"/>
          <w:szCs w:val="26"/>
        </w:rPr>
        <w:t>legal obligatons relating to reporting child abuse</w:t>
      </w:r>
      <w:r w:rsidRPr="00477E03" w:rsidR="00093B12">
        <w:rPr>
          <w:rFonts w:asciiTheme="majorHAnsi" w:hAnsiTheme="majorHAnsi" w:eastAsiaTheme="majorEastAsia" w:cstheme="majorBidi"/>
          <w:b/>
          <w:caps/>
          <w:color w:val="4472C4" w:themeColor="accent1"/>
          <w:sz w:val="26"/>
          <w:szCs w:val="26"/>
        </w:rPr>
        <w:t xml:space="preserve"> </w:t>
      </w:r>
      <w:bookmarkEnd w:id="2"/>
      <w:bookmarkEnd w:id="3"/>
    </w:p>
    <w:p w:rsidR="003A580E" w:rsidP="00C92EE8" w:rsidRDefault="001C1327" w14:paraId="39E56CDC" w14:textId="77777777">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rsidRPr="001C1327" w:rsidR="00093B12" w:rsidP="00C92EE8" w:rsidRDefault="00C1564E" w14:paraId="3215FB5D" w14:textId="478E51D0">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rsidRPr="00D2674E" w:rsidR="00DA3A92" w:rsidP="00C92EE8" w:rsidRDefault="0052469F" w14:paraId="3ACA7243" w14:textId="2973F937">
      <w:pPr>
        <w:jc w:val="both"/>
        <w:rPr>
          <w:b/>
        </w:rPr>
      </w:pPr>
      <w:r>
        <w:rPr>
          <w:b/>
        </w:rPr>
        <w:t>Mandatory rep</w:t>
      </w:r>
      <w:r w:rsidRPr="00D2674E" w:rsidR="00DA3A92">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rsidR="00DA3A92" w:rsidP="00C92EE8" w:rsidRDefault="00DA3A92" w14:paraId="038E4737" w14:textId="77777777">
      <w:pPr>
        <w:jc w:val="both"/>
      </w:pPr>
      <w:r>
        <w:t>The following individuals are mandatory reporters under the</w:t>
      </w:r>
      <w:r w:rsidRPr="002A3BD0">
        <w:rPr>
          <w:i/>
        </w:rPr>
        <w:t xml:space="preserve"> </w:t>
      </w:r>
      <w:r>
        <w:rPr>
          <w:i/>
        </w:rPr>
        <w:t>Children, Youth and Families Act 2005</w:t>
      </w:r>
      <w:r>
        <w:t xml:space="preserve"> (Vic):</w:t>
      </w:r>
    </w:p>
    <w:p w:rsidRPr="00F50BFE" w:rsidR="00B02182" w:rsidP="00C92EE8" w:rsidRDefault="00B02182" w14:paraId="3A7A9D0A" w14:textId="67532CF6">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rsidRPr="00F50BFE" w:rsidR="00B02182" w:rsidP="00C92EE8" w:rsidRDefault="00B02182" w14:paraId="7F1E3475" w14:textId="258C62A3">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rsidRPr="00F50BFE" w:rsidR="005C140E" w:rsidP="005C140E" w:rsidRDefault="005C140E" w14:paraId="2BB243F7"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rsidRPr="00F50BFE" w:rsidR="005C140E" w:rsidP="005C140E" w:rsidRDefault="005C140E" w14:paraId="6D3B6892"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rsidRPr="00F50BFE" w:rsidR="00B02182" w:rsidP="00C92EE8" w:rsidRDefault="00B02182" w14:paraId="4C2580E3"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rsidRPr="00F50BFE" w:rsidR="005C140E" w:rsidP="005C140E" w:rsidRDefault="005C140E" w14:paraId="6078D03B"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rsidRPr="00F50BFE" w:rsidR="00B02182" w:rsidP="00C92EE8" w:rsidRDefault="00B02182" w14:paraId="55CE5ADB"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rsidRPr="00F50BFE" w:rsidR="00B02182" w:rsidP="00C92EE8" w:rsidRDefault="00B02182" w14:paraId="68806DF4"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rsidRPr="00F50BFE" w:rsidR="00B02182" w:rsidP="00C92EE8" w:rsidRDefault="00B02182" w14:paraId="22072726"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rsidR="005C140E" w:rsidP="005C140E" w:rsidRDefault="00B02182" w14:paraId="34FCB0ED"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Pr="005C140E" w:rsidR="005C140E">
        <w:rPr>
          <w:rFonts w:ascii="Calibri" w:hAnsi="Calibri" w:cs="Calibri"/>
          <w:color w:val="000000" w:themeColor="text1"/>
        </w:rPr>
        <w:t xml:space="preserve"> </w:t>
      </w:r>
    </w:p>
    <w:p w:rsidRPr="00C92EE8" w:rsidR="00B02182" w:rsidP="00C92EE8" w:rsidRDefault="005C140E" w14:paraId="4599FB67" w14:textId="02FD5B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rsidRPr="00D2674E" w:rsidR="00DA3A92" w:rsidP="00C92EE8" w:rsidRDefault="00DA3A92" w14:paraId="2957E490" w14:textId="470DCE3D">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rsidRPr="00D2674E" w:rsidR="00DA3A92" w:rsidP="00C92EE8" w:rsidRDefault="00DA3A92" w14:paraId="2BE837AA" w14:textId="77ADD964">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rsidRPr="00D2674E" w:rsidR="00DA3A92" w:rsidP="00C92EE8" w:rsidRDefault="00DA3A92" w14:paraId="06AC35F3" w14:textId="77777777">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rsidR="00DA3A92" w:rsidRDefault="00DA3A92" w14:paraId="179E5FCE" w14:textId="402C35C1" w14:noSpellErr="1">
      <w:pPr>
        <w:jc w:val="both"/>
      </w:pPr>
      <w:r w:rsidR="00DA3A92">
        <w:rPr/>
        <w:t xml:space="preserve">A mandatory reporter who fails to comply with this legal obligation may be committing a criminal offence. It is important for all staff at </w:t>
      </w:r>
      <w:r w:rsidR="00A83F61">
        <w:rPr/>
        <w:t>Somers School Camp</w:t>
      </w:r>
      <w:r w:rsidR="00DA3A92">
        <w:rPr/>
        <w:t xml:space="preserve"> to be aware that they are legally obliged to make a mandatory report on each occasion that they form a reasonable belief that a child is in need of </w:t>
      </w:r>
      <w:proofErr w:type="gramStart"/>
      <w:r w:rsidR="00DA3A92">
        <w:rPr/>
        <w:t>protection</w:t>
      </w:r>
      <w:proofErr w:type="gramEnd"/>
      <w:r w:rsidR="00DA3A92">
        <w:rPr/>
        <w:t xml:space="preserve"> and they must make a mandatory report even if the principal or any other mandatory reporter does not share their belief that a report is necessary. </w:t>
      </w:r>
    </w:p>
    <w:p w:rsidRPr="00FC29DB" w:rsidR="00DA3A92" w:rsidP="00C92EE8" w:rsidRDefault="00DA3A92" w14:paraId="31CE21FA" w14:textId="77777777">
      <w:pPr>
        <w:pStyle w:val="DHHSbody"/>
        <w:jc w:val="both"/>
      </w:pPr>
      <w:r w:rsidRPr="00F26195">
        <w:rPr>
          <w:rFonts w:asciiTheme="minorHAnsi" w:hAnsiTheme="minorHAnsi" w:eastAsiaTheme="minorHAnsi" w:cstheme="minorBidi"/>
        </w:rPr>
        <w:lastRenderedPageBreak/>
        <w:t xml:space="preserve">If charged with not making a mandatory report, it may be a defence for the person charged to prove that </w:t>
      </w:r>
      <w:r>
        <w:rPr>
          <w:rFonts w:asciiTheme="minorHAnsi" w:hAnsiTheme="minorHAnsi" w:eastAsiaTheme="minorHAnsi" w:cstheme="minorBidi"/>
        </w:rPr>
        <w:t>they</w:t>
      </w:r>
      <w:r w:rsidRPr="00F26195">
        <w:rPr>
          <w:rFonts w:asciiTheme="minorHAnsi" w:hAnsiTheme="minorHAnsi" w:eastAsiaTheme="minorHAnsi" w:cstheme="minorBidi"/>
        </w:rPr>
        <w:t xml:space="preserve"> honestly and reasonably believed that </w:t>
      </w:r>
      <w:proofErr w:type="gramStart"/>
      <w:r w:rsidRPr="00F26195">
        <w:rPr>
          <w:rFonts w:asciiTheme="minorHAnsi" w:hAnsiTheme="minorHAnsi" w:eastAsiaTheme="minorHAnsi" w:cstheme="minorBidi"/>
        </w:rPr>
        <w:t>all of</w:t>
      </w:r>
      <w:proofErr w:type="gramEnd"/>
      <w:r w:rsidRPr="00F26195">
        <w:rPr>
          <w:rFonts w:asciiTheme="minorHAnsi" w:hAnsiTheme="minorHAnsi" w:eastAsiaTheme="minorHAnsi" w:cstheme="minorBidi"/>
        </w:rPr>
        <w:t xml:space="preserve"> the reasonable grounds for </w:t>
      </w:r>
      <w:r>
        <w:rPr>
          <w:rFonts w:asciiTheme="minorHAnsi" w:hAnsiTheme="minorHAnsi" w:eastAsiaTheme="minorHAnsi" w:cstheme="minorBidi"/>
        </w:rPr>
        <w:t>their</w:t>
      </w:r>
      <w:r w:rsidRPr="00F26195">
        <w:rPr>
          <w:rFonts w:asciiTheme="minorHAnsi" w:hAnsiTheme="minorHAnsi" w:eastAsiaTheme="minorHAnsi" w:cstheme="minorBidi"/>
        </w:rPr>
        <w:t xml:space="preserve"> belief had been the subject of a report to child protection made by another person.</w:t>
      </w:r>
    </w:p>
    <w:p w:rsidRPr="00FC29DB" w:rsidR="007814E2" w:rsidP="007814E2" w:rsidRDefault="007814E2" w14:paraId="1BF0CA6D" w14:textId="77777777">
      <w:pPr>
        <w:pStyle w:val="DHHSbody"/>
      </w:pPr>
      <w:r>
        <w:rPr>
          <w:rFonts w:asciiTheme="minorHAnsi" w:hAnsiTheme="minorHAnsi" w:eastAsia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rsidR="00DA3A92" w:rsidRDefault="00DA3A92" w14:paraId="4BFA39E1" w14:textId="6C006EA2">
      <w:pPr>
        <w:jc w:val="both"/>
      </w:pPr>
      <w:r w:rsidR="00DA3A92">
        <w:rPr/>
        <w:t xml:space="preserve">At our school, all mandated school staff must undertake the </w:t>
      </w:r>
      <w:r w:rsidRPr="2B8075B4" w:rsidR="00DA3A92">
        <w:rPr>
          <w:i w:val="1"/>
          <w:iCs w:val="1"/>
        </w:rPr>
        <w:t xml:space="preserve">Mandatory Reporting and Other Obligations eLearning Module </w:t>
      </w:r>
      <w:r w:rsidR="00DA3A92">
        <w:rPr/>
        <w:t xml:space="preserve">annually. </w:t>
      </w:r>
    </w:p>
    <w:p w:rsidR="00287142" w:rsidP="00287142" w:rsidRDefault="00287142" w14:paraId="73EE01EF" w14:textId="77777777">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rsidR="00287142" w:rsidP="00C92EE8" w:rsidRDefault="00287142" w14:paraId="25647E7F" w14:textId="6FCC8778">
      <w:pPr>
        <w:jc w:val="both"/>
        <w:rPr>
          <w:b/>
        </w:rPr>
      </w:pPr>
      <w:r>
        <w:t xml:space="preserve">Any person can make a report to DFFH Child Protection (131 278 – </w:t>
      </w:r>
      <w:proofErr w:type="gramStart"/>
      <w:r>
        <w:t>24 hour</w:t>
      </w:r>
      <w:proofErr w:type="gramEnd"/>
      <w:r>
        <w:t xml:space="preserve"> service) if they believe on reasonable grounds that a child is in need of protection even if they are not a mandatory reporter listed above.</w:t>
      </w:r>
    </w:p>
    <w:p w:rsidRPr="0013671B" w:rsidR="00DA3A92" w:rsidP="2B8075B4" w:rsidRDefault="00287142" w14:paraId="4E2B186E" w14:textId="1475E8FA" w14:noSpellErr="1">
      <w:pPr>
        <w:pStyle w:val="Heading3"/>
        <w:spacing w:after="120" w:line="240" w:lineRule="auto"/>
        <w:jc w:val="both"/>
        <w:rPr>
          <w:b w:val="1"/>
          <w:bCs w:val="1"/>
          <w:color w:val="auto"/>
        </w:rPr>
      </w:pPr>
      <w:r w:rsidRPr="2B8075B4" w:rsidR="00287142">
        <w:rPr>
          <w:b w:val="1"/>
          <w:bCs w:val="1"/>
          <w:color w:val="auto"/>
        </w:rPr>
        <w:t xml:space="preserve">Reporting student wellbeing concerns to </w:t>
      </w:r>
      <w:r w:rsidRPr="2B8075B4" w:rsidR="00287142">
        <w:rPr>
          <w:b w:val="1"/>
          <w:bCs w:val="1"/>
          <w:color w:val="auto"/>
        </w:rPr>
        <w:t>Child FIRST/Orange Door</w:t>
      </w:r>
    </w:p>
    <w:p w:rsidRPr="00883318" w:rsidR="00DA3A92" w:rsidP="2B8075B4" w:rsidRDefault="00DA3A92" w14:paraId="0DC4C4FA" w14:textId="3BF72162" w14:noSpellErr="1">
      <w:pPr>
        <w:pStyle w:val="Heading3"/>
        <w:spacing w:after="120" w:line="240" w:lineRule="auto"/>
        <w:jc w:val="both"/>
        <w:rPr>
          <w:rStyle w:val="Hyperlink"/>
          <w:rFonts w:ascii="Calibri" w:hAnsi="Calibri" w:eastAsia="Calibri" w:cs="" w:asciiTheme="minorAscii" w:hAnsiTheme="minorAscii" w:eastAsiaTheme="minorAscii" w:cstheme="minorBidi"/>
          <w:sz w:val="22"/>
          <w:szCs w:val="22"/>
        </w:rPr>
      </w:pPr>
      <w:r w:rsidRPr="2B8075B4" w:rsidR="00DA3A92">
        <w:rPr>
          <w:rFonts w:ascii="Calibri" w:hAnsi="Calibri" w:asciiTheme="minorAscii" w:hAnsiTheme="minorAscii"/>
          <w:color w:val="auto"/>
          <w:sz w:val="22"/>
          <w:szCs w:val="22"/>
        </w:rPr>
        <w:t xml:space="preserve">At </w:t>
      </w:r>
      <w:r w:rsidRPr="2B8075B4" w:rsidR="00A83F61">
        <w:rPr>
          <w:rFonts w:ascii="Calibri" w:hAnsi="Calibri" w:asciiTheme="minorAscii" w:hAnsiTheme="minorAscii"/>
          <w:color w:val="auto"/>
          <w:sz w:val="22"/>
          <w:szCs w:val="22"/>
        </w:rPr>
        <w:t>Somers School Camp</w:t>
      </w:r>
      <w:r w:rsidRPr="2B8075B4" w:rsidR="00DA3A92">
        <w:rPr>
          <w:rFonts w:ascii="Calibri" w:hAnsi="Calibri" w:asciiTheme="minorAscii" w:hAnsiTheme="minorAscii"/>
          <w:color w:val="auto"/>
          <w:sz w:val="22"/>
          <w:szCs w:val="22"/>
        </w:rPr>
        <w:t xml:space="preserve"> </w:t>
      </w:r>
      <w:r w:rsidRPr="2B8075B4" w:rsidR="00DA3A92">
        <w:rPr>
          <w:rFonts w:ascii="Calibri" w:hAnsi="Calibri" w:asciiTheme="minorAscii" w:hAnsiTheme="minorAscii"/>
          <w:color w:val="auto"/>
          <w:sz w:val="22"/>
          <w:szCs w:val="22"/>
        </w:rPr>
        <w:t xml:space="preserve">we also encourage staff to make a referral to </w:t>
      </w:r>
      <w:r w:rsidRPr="2B8075B4" w:rsidR="00DA3A92">
        <w:rPr>
          <w:rFonts w:ascii="Calibri" w:hAnsi="Calibri" w:asciiTheme="minorAscii" w:hAnsiTheme="minorAscii"/>
          <w:color w:val="auto"/>
          <w:sz w:val="22"/>
          <w:szCs w:val="22"/>
        </w:rPr>
        <w:t>Child FIRST</w:t>
      </w:r>
      <w:r w:rsidRPr="2B8075B4" w:rsidR="005C140E">
        <w:rPr>
          <w:rFonts w:ascii="Calibri" w:hAnsi="Calibri" w:asciiTheme="minorAscii" w:hAnsiTheme="minorAscii"/>
          <w:color w:val="auto"/>
          <w:sz w:val="22"/>
          <w:szCs w:val="22"/>
        </w:rPr>
        <w:t>/Orange Door</w:t>
      </w:r>
      <w:r w:rsidRPr="2B8075B4" w:rsidR="00DA3A92">
        <w:rPr>
          <w:rFonts w:ascii="Calibri" w:hAnsi="Calibri" w:asciiTheme="minorAscii" w:hAnsiTheme="minorAscii"/>
          <w:color w:val="auto"/>
          <w:sz w:val="22"/>
          <w:szCs w:val="22"/>
        </w:rPr>
        <w:t xml:space="preserve"> when they have significant concern for a child’s wellbeing.  For more information about making a referral to Child FIRST</w:t>
      </w:r>
      <w:r w:rsidRPr="2B8075B4" w:rsidR="005C140E">
        <w:rPr>
          <w:rFonts w:ascii="Calibri" w:hAnsi="Calibri" w:asciiTheme="minorAscii" w:hAnsiTheme="minorAscii"/>
          <w:color w:val="auto"/>
          <w:sz w:val="22"/>
          <w:szCs w:val="22"/>
        </w:rPr>
        <w:t>/Child FIRST</w:t>
      </w:r>
      <w:r w:rsidRPr="2B8075B4" w:rsidR="00DA3A92">
        <w:rPr>
          <w:rFonts w:ascii="Calibri" w:hAnsi="Calibri" w:asciiTheme="minorAscii" w:hAnsiTheme="minorAscii"/>
          <w:color w:val="auto"/>
          <w:sz w:val="22"/>
          <w:szCs w:val="22"/>
        </w:rPr>
        <w:t xml:space="preserve"> see the Policy and Advisory Library</w:t>
      </w:r>
      <w:r w:rsidR="00DA3A92">
        <w:rPr/>
        <w:t xml:space="preserve">: </w:t>
      </w:r>
      <w:hyperlink r:id="Rd65c6d1d3e1b43c8">
        <w:r w:rsidRPr="2B8075B4" w:rsidR="00DA3A92">
          <w:rPr>
            <w:rStyle w:val="Hyperlink"/>
            <w:rFonts w:ascii="Calibri" w:hAnsi="Calibri" w:asciiTheme="minorAscii" w:hAnsiTheme="minorAscii"/>
            <w:sz w:val="22"/>
            <w:szCs w:val="22"/>
          </w:rPr>
          <w:t>Protecting Children – Reporting and Other Legal Obligations</w:t>
        </w:r>
      </w:hyperlink>
      <w:r w:rsidRPr="2B8075B4" w:rsidR="00DA3A92">
        <w:rPr>
          <w:rStyle w:val="Hyperlink"/>
        </w:rPr>
        <w:t>.</w:t>
      </w:r>
    </w:p>
    <w:p w:rsidRPr="0013671B" w:rsidR="00DA3A92" w:rsidP="00C92EE8" w:rsidRDefault="00DA3A92" w14:paraId="50C55F92" w14:textId="77777777">
      <w:pPr>
        <w:pStyle w:val="Heading3"/>
        <w:spacing w:after="120" w:line="240" w:lineRule="auto"/>
        <w:jc w:val="both"/>
        <w:rPr>
          <w:b/>
          <w:color w:val="auto"/>
        </w:rPr>
      </w:pPr>
      <w:r w:rsidRPr="0013671B">
        <w:rPr>
          <w:b/>
          <w:color w:val="auto"/>
        </w:rPr>
        <w:t>Reportable Conduct</w:t>
      </w:r>
    </w:p>
    <w:p w:rsidR="00DA3A92" w:rsidRDefault="00DA3A92" w14:paraId="3EF03915" w14:textId="23AEADF1">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rsidRPr="007E4F38" w:rsidR="00DA3A92" w:rsidRDefault="00DA3A92" w14:paraId="20CABAB0" w14:textId="7F53C90B">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rsidRPr="00F50BFE" w:rsidR="00DA3A92" w:rsidP="00C92EE8" w:rsidRDefault="00DA3A92" w14:paraId="7A952C04" w14:textId="1BCFB4D4">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rsidRPr="00F50BFE" w:rsidR="00DA3A92" w:rsidP="00C92EE8" w:rsidRDefault="00DA3A92" w14:paraId="47C682C6" w14:textId="78158B54">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rsidRPr="00F50BFE" w:rsidR="00DA3A92" w:rsidP="00C92EE8" w:rsidRDefault="00DA3A92" w14:paraId="2593C05F" w14:textId="0DD71CD1">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rsidRPr="00F50BFE" w:rsidR="00DA3A92" w:rsidP="00C92EE8" w:rsidRDefault="00DA3A92" w14:paraId="3047B934" w14:textId="21798132">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rsidRPr="00F50BFE" w:rsidR="00DA3A92" w:rsidP="00C92EE8" w:rsidRDefault="00DA3A92" w14:paraId="4A98DEAD" w14:textId="4D5E21AC">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rsidRPr="00833FB6" w:rsidR="00833FB6" w:rsidP="00C92EE8" w:rsidRDefault="00DA3A92" w14:paraId="34D971C4" w14:textId="2F3E9A67">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rsidR="007D04E8" w:rsidRDefault="007D04E8" w14:paraId="3F6B0033" w14:textId="3C17EE50">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rsidR="00DA3A92" w:rsidRDefault="00DA3A92" w14:paraId="4842DC7B" w14:textId="453E8ACE">
      <w:pPr>
        <w:jc w:val="both"/>
      </w:pPr>
      <w:r>
        <w:lastRenderedPageBreak/>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rsidR="00DA3A92" w:rsidRDefault="00DA3A92" w14:paraId="481141A3" w14:textId="77777777">
      <w:pPr>
        <w:pStyle w:val="ListParagraph"/>
        <w:numPr>
          <w:ilvl w:val="0"/>
          <w:numId w:val="13"/>
        </w:numPr>
        <w:jc w:val="both"/>
      </w:pPr>
      <w:r>
        <w:t xml:space="preserve">Employee Conduct Branch: 03 7022 0005 or </w:t>
      </w:r>
      <w:hyperlink w:history="1" r:id="rId30">
        <w:r w:rsidRPr="00FC50D9">
          <w:rPr>
            <w:rStyle w:val="Hyperlink"/>
          </w:rPr>
          <w:t>employee.conduct@education.vic.gov.au</w:t>
        </w:r>
      </w:hyperlink>
      <w:r>
        <w:t xml:space="preserve"> </w:t>
      </w:r>
    </w:p>
    <w:p w:rsidR="00DA3A92" w:rsidRDefault="00DA3A92" w14:paraId="590FD3B8" w14:textId="02BCF607">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rsidR="00DA3A92" w:rsidRDefault="00DA3A92" w14:paraId="4E3553AC" w14:textId="11BF3A16">
      <w:pPr>
        <w:jc w:val="both"/>
      </w:pPr>
      <w:r>
        <w:t xml:space="preserve">For more information about reportable conduct see the Department’s </w:t>
      </w:r>
      <w:r w:rsidRPr="00EB02B2">
        <w:rPr>
          <w:i/>
        </w:rPr>
        <w:t xml:space="preserve">Policy and Advisory </w:t>
      </w:r>
      <w:r>
        <w:rPr>
          <w:i/>
        </w:rPr>
        <w:t>Library</w:t>
      </w:r>
      <w:r>
        <w:t xml:space="preserve">: </w:t>
      </w:r>
      <w:hyperlink w:history="1" r:id="rId31">
        <w:r w:rsidRPr="0013671B">
          <w:rPr>
            <w:rStyle w:val="Hyperlink"/>
          </w:rPr>
          <w:t>Reportable Conduct</w:t>
        </w:r>
      </w:hyperlink>
      <w:r>
        <w:t xml:space="preserve"> and the Commission for Children and Young People’s </w:t>
      </w:r>
      <w:hyperlink w:history="1" r:id="rId32">
        <w:r w:rsidRPr="0071796F">
          <w:rPr>
            <w:rStyle w:val="Hyperlink"/>
          </w:rPr>
          <w:t>website</w:t>
        </w:r>
      </w:hyperlink>
      <w:r>
        <w:t xml:space="preserve">. </w:t>
      </w:r>
    </w:p>
    <w:p w:rsidRPr="0013671B" w:rsidR="00DA3A92" w:rsidP="00C92EE8" w:rsidRDefault="00DA3A92" w14:paraId="6ED7B9B0" w14:textId="77777777">
      <w:pPr>
        <w:pStyle w:val="Heading3"/>
        <w:tabs>
          <w:tab w:val="left" w:pos="3405"/>
        </w:tabs>
        <w:spacing w:after="120" w:line="240" w:lineRule="auto"/>
        <w:jc w:val="both"/>
        <w:rPr>
          <w:b/>
          <w:color w:val="auto"/>
        </w:rPr>
      </w:pPr>
      <w:r>
        <w:rPr>
          <w:b/>
          <w:color w:val="auto"/>
        </w:rPr>
        <w:t>Failure to disclose o</w:t>
      </w:r>
      <w:r w:rsidRPr="0013671B">
        <w:rPr>
          <w:b/>
          <w:color w:val="auto"/>
        </w:rPr>
        <w:t>ffence</w:t>
      </w:r>
      <w:r>
        <w:rPr>
          <w:b/>
          <w:color w:val="auto"/>
        </w:rPr>
        <w:tab/>
      </w:r>
    </w:p>
    <w:p w:rsidR="00DA3A92" w:rsidRDefault="00DA3A92" w14:paraId="64FB7B5D" w14:textId="3A6A5DA5">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rsidR="00DA3A92" w:rsidRDefault="00DA3A92" w14:paraId="1EB88451" w14:textId="35BB97DE">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rsidR="00DA3A92" w:rsidRDefault="00DA3A92" w14:paraId="27B8CFA0" w14:textId="77777777">
      <w:pPr>
        <w:jc w:val="both"/>
      </w:pPr>
      <w:r>
        <w:t>“Reasonable belief” is not the same as having proof. A ‘reasonable belief’ is formed if a reasonable person in the same position would have formed the belief on the same grounds.</w:t>
      </w:r>
    </w:p>
    <w:p w:rsidR="00DA3A92" w:rsidRDefault="00DA3A92" w14:paraId="7801E970" w14:textId="77777777">
      <w:pPr>
        <w:jc w:val="both"/>
      </w:pPr>
      <w:r>
        <w:t>For example, a ‘reasonable belief’ might be formed when:</w:t>
      </w:r>
    </w:p>
    <w:p w:rsidRPr="00F50BFE" w:rsidR="00DA3A92" w:rsidP="00C92EE8" w:rsidRDefault="00DA3A92" w14:paraId="7C65765A" w14:textId="77777777">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rsidRPr="00F50BFE" w:rsidR="00DA3A92" w:rsidP="00C92EE8" w:rsidRDefault="00DA3A92" w14:paraId="5B7A66E3"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rsidRPr="00F50BFE" w:rsidR="00DA3A92" w:rsidP="00C92EE8" w:rsidRDefault="00DA3A92" w14:paraId="01C9E69D"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rsidRPr="00F50BFE" w:rsidR="00DA3A92" w:rsidP="00C92EE8" w:rsidRDefault="00DA3A92" w14:paraId="39A0C7D6"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rsidR="00DA3A92" w:rsidP="00C92EE8" w:rsidRDefault="00DA3A92" w14:paraId="681F3C6D" w14:textId="77777777">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rsidR="00DA3A92" w:rsidRDefault="00DA3A92" w14:paraId="115E10B8" w14:textId="77777777">
      <w:pPr>
        <w:jc w:val="both"/>
      </w:pPr>
      <w:r>
        <w:t xml:space="preserve">“Reasonable excuse” is defined by law and includes: </w:t>
      </w:r>
    </w:p>
    <w:p w:rsidRPr="00F50BFE" w:rsidR="00DA3A92" w:rsidP="00C92EE8" w:rsidRDefault="00DA3A92" w14:paraId="60B424A1" w14:textId="77777777">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rsidR="00DA3A92" w:rsidP="00C92EE8" w:rsidRDefault="00DA3A92" w14:paraId="3F6B9E60" w14:textId="3D6B85F4">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rsidRPr="0013671B" w:rsidR="00DA3A92" w:rsidP="00C92EE8" w:rsidRDefault="00DA3A92" w14:paraId="1EA791EF" w14:textId="77777777">
      <w:pPr>
        <w:pStyle w:val="Heading3"/>
        <w:spacing w:after="120" w:line="240" w:lineRule="auto"/>
        <w:jc w:val="both"/>
        <w:rPr>
          <w:b/>
          <w:color w:val="auto"/>
        </w:rPr>
      </w:pPr>
      <w:r>
        <w:rPr>
          <w:b/>
          <w:color w:val="auto"/>
        </w:rPr>
        <w:t>Failure to protect o</w:t>
      </w:r>
      <w:r w:rsidRPr="0013671B">
        <w:rPr>
          <w:b/>
          <w:color w:val="auto"/>
        </w:rPr>
        <w:t xml:space="preserve">ffence </w:t>
      </w:r>
    </w:p>
    <w:p w:rsidR="00DA3A92" w:rsidRDefault="00DA3A92" w14:paraId="1D963520" w14:textId="77777777">
      <w:pPr>
        <w:jc w:val="both"/>
      </w:pPr>
      <w:r>
        <w:t xml:space="preserve">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w:t>
      </w:r>
      <w:r>
        <w:lastRenderedPageBreak/>
        <w:t>poses a risk of sexual abuse to a child under the age of 16 under their care, authority or supervision, must take all reasonable steps to remove or reduce that risk.</w:t>
      </w:r>
    </w:p>
    <w:p w:rsidR="00DA3A92" w:rsidRDefault="00DA3A92" w14:paraId="2680C20D" w14:textId="77777777">
      <w:pPr>
        <w:jc w:val="both"/>
      </w:pPr>
      <w:r>
        <w:t>This may include removing the adult (</w:t>
      </w:r>
      <w:proofErr w:type="spellStart"/>
      <w:proofErr w:type="gramStart"/>
      <w:r>
        <w:t>ie</w:t>
      </w:r>
      <w:proofErr w:type="spellEnd"/>
      <w:proofErr w:type="gramEnd"/>
      <w:r>
        <w:t xml:space="preserve"> persons aged 18 years and over) from working with children pending an investigation and reporting your concerns to Victoria Police. </w:t>
      </w:r>
    </w:p>
    <w:p w:rsidR="00DA3A92" w:rsidRDefault="00DA3A92" w14:paraId="34A133C1" w14:textId="77777777">
      <w:pPr>
        <w:jc w:val="both"/>
      </w:pPr>
      <w:r>
        <w:t xml:space="preserve">If a school staff member in a position of authority fails to take reasonable steps in these circumstances, this may amount to a criminal offence. </w:t>
      </w:r>
    </w:p>
    <w:p w:rsidR="00DA3A92" w:rsidP="00C92EE8" w:rsidRDefault="00DA3A92" w14:paraId="2FFC55BC" w14:textId="77777777">
      <w:pPr>
        <w:jc w:val="both"/>
      </w:pPr>
      <w:r>
        <w:rPr>
          <w:b/>
        </w:rPr>
        <w:t>Further information</w:t>
      </w:r>
    </w:p>
    <w:p w:rsidR="00DA3A92" w:rsidP="00C92EE8" w:rsidRDefault="00DA3A92" w14:paraId="7E71CDA8" w14:textId="3E9C5119">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w:history="1" r:id="rId33">
        <w:r w:rsidRPr="0040110C">
          <w:rPr>
            <w:rStyle w:val="Hyperlink"/>
          </w:rPr>
          <w:t>Protecting Children — Reporting and Other Legal Obligations</w:t>
        </w:r>
      </w:hyperlink>
      <w:r>
        <w:t xml:space="preserve">. </w:t>
      </w:r>
    </w:p>
    <w:p w:rsidR="0052469F" w:rsidP="00C92EE8" w:rsidRDefault="0052469F" w14:paraId="4295016F" w14:textId="6964D172">
      <w:pPr>
        <w:jc w:val="both"/>
      </w:pPr>
    </w:p>
    <w:p w:rsidR="005B1C37" w:rsidP="00C92EE8" w:rsidRDefault="005B1C37" w14:paraId="391DE909" w14:textId="109EF724">
      <w:pPr>
        <w:jc w:val="both"/>
        <w:rPr>
          <w:b/>
        </w:rPr>
      </w:pPr>
      <w:r>
        <w:rPr>
          <w:b/>
        </w:rPr>
        <w:br w:type="page"/>
      </w:r>
    </w:p>
    <w:p w:rsidRPr="00383183" w:rsidR="00AC1440" w:rsidP="00C92EE8" w:rsidRDefault="001C1327" w14:paraId="4B7847F2" w14:textId="1B5FDDD8">
      <w:pPr>
        <w:jc w:val="both"/>
        <w:rPr>
          <w:rFonts w:asciiTheme="majorHAnsi" w:hAnsiTheme="majorHAnsi" w:eastAsiaTheme="majorEastAsia" w:cstheme="majorBidi"/>
          <w:b/>
          <w:caps/>
          <w:color w:val="4472C4" w:themeColor="accent1"/>
          <w:sz w:val="26"/>
          <w:szCs w:val="26"/>
        </w:rPr>
      </w:pPr>
      <w:r>
        <w:rPr>
          <w:rFonts w:asciiTheme="majorHAnsi" w:hAnsiTheme="majorHAnsi" w:eastAsiaTheme="majorEastAsia" w:cstheme="majorBidi"/>
          <w:b/>
          <w:caps/>
          <w:color w:val="4472C4" w:themeColor="accent1"/>
          <w:sz w:val="26"/>
          <w:szCs w:val="26"/>
        </w:rPr>
        <w:lastRenderedPageBreak/>
        <w:t>APPENDIX B</w:t>
      </w:r>
      <w:r w:rsidR="0098054D">
        <w:rPr>
          <w:rFonts w:asciiTheme="majorHAnsi" w:hAnsiTheme="majorHAnsi" w:eastAsiaTheme="majorEastAsia" w:cstheme="majorBidi"/>
          <w:b/>
          <w:caps/>
          <w:color w:val="4472C4" w:themeColor="accent1"/>
          <w:sz w:val="26"/>
          <w:szCs w:val="26"/>
        </w:rPr>
        <w:t xml:space="preserve">: </w:t>
      </w:r>
      <w:r w:rsidR="001E3D0B">
        <w:rPr>
          <w:rFonts w:asciiTheme="majorHAnsi" w:hAnsiTheme="majorHAnsi" w:eastAsiaTheme="majorEastAsia" w:cstheme="majorBidi"/>
          <w:b/>
          <w:caps/>
          <w:color w:val="4472C4" w:themeColor="accent1"/>
          <w:sz w:val="26"/>
          <w:szCs w:val="26"/>
        </w:rPr>
        <w:t>managing</w:t>
      </w:r>
      <w:r w:rsidR="00321DE7">
        <w:rPr>
          <w:rFonts w:asciiTheme="majorHAnsi" w:hAnsiTheme="majorHAnsi" w:eastAsiaTheme="majorEastAsia" w:cstheme="majorBidi"/>
          <w:b/>
          <w:caps/>
          <w:color w:val="4472C4" w:themeColor="accent1"/>
          <w:sz w:val="26"/>
          <w:szCs w:val="26"/>
        </w:rPr>
        <w:t xml:space="preserve"> disclosures of</w:t>
      </w:r>
      <w:r>
        <w:rPr>
          <w:rFonts w:asciiTheme="majorHAnsi" w:hAnsiTheme="majorHAnsi" w:eastAsiaTheme="majorEastAsia" w:cstheme="majorBidi"/>
          <w:b/>
          <w:caps/>
          <w:color w:val="4472C4" w:themeColor="accent1"/>
          <w:sz w:val="26"/>
          <w:szCs w:val="26"/>
        </w:rPr>
        <w:t xml:space="preserve"> child abuse</w:t>
      </w:r>
      <w:r w:rsidRPr="00477E03">
        <w:rPr>
          <w:rFonts w:asciiTheme="majorHAnsi" w:hAnsiTheme="majorHAnsi" w:eastAsiaTheme="majorEastAsia" w:cstheme="majorBidi"/>
          <w:b/>
          <w:caps/>
          <w:color w:val="4472C4" w:themeColor="accent1"/>
          <w:sz w:val="26"/>
          <w:szCs w:val="26"/>
        </w:rPr>
        <w:t xml:space="preserve"> </w:t>
      </w:r>
    </w:p>
    <w:p w:rsidRPr="00883318" w:rsidR="001C1327" w:rsidP="00C92EE8" w:rsidRDefault="001C1327" w14:paraId="7662A68B" w14:textId="2D3F1EEF">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rsidRPr="00D2674E" w:rsidR="001C1327" w:rsidP="00C92EE8" w:rsidRDefault="001C1327" w14:paraId="419C1211" w14:textId="77777777">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rsidRPr="00F50BFE" w:rsidR="001C1327" w:rsidP="00C92EE8" w:rsidRDefault="001C1327" w14:paraId="1B6DDB7D"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rsidRPr="00F50BFE" w:rsidR="001C1327" w:rsidP="00C92EE8" w:rsidRDefault="001C1327" w14:paraId="6089FE8F"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rsidRPr="00F50BFE" w:rsidR="001C1327" w:rsidP="00C92EE8" w:rsidRDefault="001C1327" w14:paraId="28F79DF9"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rsidRPr="00F50BFE" w:rsidR="001C1327" w:rsidP="00C92EE8" w:rsidRDefault="001C1327" w14:paraId="3E74341F"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rsidRPr="00F50BFE" w:rsidR="001C1327" w:rsidP="00C92EE8" w:rsidRDefault="001C1327" w14:paraId="0B005ADD"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rsidRPr="00F50BFE" w:rsidR="001C1327" w:rsidP="00C92EE8" w:rsidRDefault="001C1327" w14:paraId="27AA7C58"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rsidRPr="00F50BFE" w:rsidR="001C1327" w:rsidP="00C92EE8" w:rsidRDefault="001C1327" w14:paraId="52710E50"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rsidRPr="00F50BFE" w:rsidR="001C1327" w:rsidP="00C92EE8" w:rsidRDefault="001C1327" w14:paraId="563F04CD"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rsidRPr="00F50BFE" w:rsidR="001C1327" w:rsidP="00C92EE8" w:rsidRDefault="001C1327" w14:paraId="4AA82256"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rsidRPr="00D2674E" w:rsidR="001C1327" w:rsidP="00C92EE8" w:rsidRDefault="001C1327" w14:paraId="2F3A0C5E" w14:textId="5D8F941B">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rsidRPr="00883318" w:rsidR="001C1327" w:rsidP="00C92EE8" w:rsidRDefault="001C1327" w14:paraId="60F944CB" w14:textId="6831C6DE">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rsidRPr="00A41846" w:rsidR="001C1327" w:rsidP="00C92EE8" w:rsidRDefault="001C1327" w14:paraId="55D106FF" w14:textId="77777777">
      <w:pPr>
        <w:pStyle w:val="ListParagraph"/>
        <w:numPr>
          <w:ilvl w:val="0"/>
          <w:numId w:val="10"/>
        </w:numPr>
        <w:jc w:val="both"/>
      </w:pPr>
      <w:r w:rsidRPr="00A41846">
        <w:t>Take prompt action in relation to following the procedure</w:t>
      </w:r>
      <w:r>
        <w:t xml:space="preserve">s outlined below. </w:t>
      </w:r>
    </w:p>
    <w:p w:rsidRPr="00D2674E" w:rsidR="001C1327" w:rsidP="00C92EE8" w:rsidRDefault="001C1327" w14:paraId="4F064A04" w14:textId="77777777">
      <w:pPr>
        <w:jc w:val="both"/>
        <w:rPr>
          <w:i/>
        </w:rPr>
      </w:pPr>
      <w:r w:rsidRPr="00883318">
        <w:rPr>
          <w:b/>
          <w:i/>
        </w:rPr>
        <w:t xml:space="preserve">When managing a </w:t>
      </w:r>
      <w:proofErr w:type="gramStart"/>
      <w:r w:rsidRPr="00883318">
        <w:rPr>
          <w:b/>
          <w:i/>
        </w:rPr>
        <w:t>disclosure</w:t>
      </w:r>
      <w:proofErr w:type="gramEnd"/>
      <w:r w:rsidRPr="00883318">
        <w:rPr>
          <w:b/>
          <w:i/>
        </w:rPr>
        <w:t xml:space="preserve"> you should AVOID</w:t>
      </w:r>
      <w:r w:rsidRPr="00D2674E">
        <w:rPr>
          <w:i/>
        </w:rPr>
        <w:t>:</w:t>
      </w:r>
    </w:p>
    <w:p w:rsidRPr="00F50BFE" w:rsidR="001C1327" w:rsidP="00C92EE8" w:rsidRDefault="001C1327" w14:paraId="3F524C14"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rsidRPr="00F50BFE" w:rsidR="001C1327" w:rsidP="00C92EE8" w:rsidRDefault="001C1327" w14:paraId="533D5FD3"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rsidRPr="00F50BFE" w:rsidR="001C1327" w:rsidP="00C92EE8" w:rsidRDefault="001C1327" w14:paraId="74920335"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rsidRPr="00F50BFE" w:rsidR="001C1327" w:rsidP="00C92EE8" w:rsidRDefault="001C1327" w14:paraId="2091F521"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rsidRPr="00F50BFE" w:rsidR="001C1327" w:rsidP="00C92EE8" w:rsidRDefault="001C1327" w14:paraId="1A75A39F" w14:textId="77777777">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rsidR="001C1327" w:rsidP="00C92EE8" w:rsidRDefault="001C1327" w14:paraId="2E12B9D1" w14:textId="77777777">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rsidR="003C771D" w:rsidP="00C92EE8" w:rsidRDefault="003C771D" w14:paraId="6A29125C" w14:textId="77777777">
      <w:pPr>
        <w:jc w:val="both"/>
      </w:pPr>
    </w:p>
    <w:sectPr w:rsidR="003C771D" w:rsidSect="005B1C37">
      <w:headerReference w:type="default" r:id="rId34"/>
      <w:footerReference w:type="default" r:id="rId35"/>
      <w:pgSz w:w="11906" w:h="16838" w:orient="portrait"/>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863AE" w:rsidP="00E87067" w:rsidRDefault="008863AE" w14:paraId="18659116" w14:textId="77777777">
      <w:pPr>
        <w:spacing w:after="0" w:line="240" w:lineRule="auto"/>
      </w:pPr>
      <w:r>
        <w:separator/>
      </w:r>
    </w:p>
  </w:endnote>
  <w:endnote w:type="continuationSeparator" w:id="0">
    <w:p w:rsidR="008863AE" w:rsidP="00E87067" w:rsidRDefault="008863AE" w14:paraId="22048FBC" w14:textId="77777777">
      <w:pPr>
        <w:spacing w:after="0" w:line="240" w:lineRule="auto"/>
      </w:pPr>
      <w:r>
        <w:continuationSeparator/>
      </w:r>
    </w:p>
  </w:endnote>
  <w:endnote w:type="continuationNotice" w:id="1">
    <w:p w:rsidR="008863AE" w:rsidRDefault="008863AE" w14:paraId="5055AFC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Larssei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rsidR="00E87067" w:rsidRDefault="00E87067" w14:paraId="30E6F357" w14:textId="7F5AA4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87067" w:rsidRDefault="00E87067" w14:paraId="077DEBE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863AE" w:rsidP="00E87067" w:rsidRDefault="008863AE" w14:paraId="5C8E9205" w14:textId="77777777">
      <w:pPr>
        <w:spacing w:after="0" w:line="240" w:lineRule="auto"/>
      </w:pPr>
      <w:r>
        <w:separator/>
      </w:r>
    </w:p>
  </w:footnote>
  <w:footnote w:type="continuationSeparator" w:id="0">
    <w:p w:rsidR="008863AE" w:rsidP="00E87067" w:rsidRDefault="008863AE" w14:paraId="523916AA" w14:textId="77777777">
      <w:pPr>
        <w:spacing w:after="0" w:line="240" w:lineRule="auto"/>
      </w:pPr>
      <w:r>
        <w:continuationSeparator/>
      </w:r>
    </w:p>
  </w:footnote>
  <w:footnote w:type="continuationNotice" w:id="1">
    <w:p w:rsidR="008863AE" w:rsidRDefault="008863AE" w14:paraId="47A2DE8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2E709B" w:rsidRDefault="007A2214" w14:paraId="02EAC0CD" w14:textId="1F93332D">
    <w:pPr>
      <w:pStyle w:val="Header"/>
    </w:pPr>
    <w:r>
      <w:rPr>
        <w:noProof/>
      </w:rPr>
      <w:drawing>
        <wp:inline distT="0" distB="0" distL="0" distR="0" wp14:anchorId="0D755020" wp14:editId="0C6F2961">
          <wp:extent cx="5730875" cy="9512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0875" cy="951230"/>
                  </a:xfrm>
                  <a:prstGeom prst="rect">
                    <a:avLst/>
                  </a:prstGeom>
                  <a:noFill/>
                </pic:spPr>
              </pic:pic>
            </a:graphicData>
          </a:graphic>
        </wp:inline>
      </w:drawing>
    </w:r>
  </w:p>
  <w:p w:rsidR="002E709B" w:rsidRDefault="002E709B" w14:paraId="5C1BA94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hint="default" w:ascii="Symbol" w:hAnsi="Symbol"/>
      </w:rPr>
    </w:lvl>
    <w:lvl w:ilvl="1" w:tplc="0C090003" w:tentative="1">
      <w:start w:val="1"/>
      <w:numFmt w:val="bullet"/>
      <w:lvlText w:val="o"/>
      <w:lvlJc w:val="left"/>
      <w:pPr>
        <w:ind w:left="2520" w:hanging="360"/>
      </w:pPr>
      <w:rPr>
        <w:rFonts w:hint="default" w:ascii="Courier New" w:hAnsi="Courier New" w:cs="Courier New"/>
      </w:rPr>
    </w:lvl>
    <w:lvl w:ilvl="2" w:tplc="0C090005" w:tentative="1">
      <w:start w:val="1"/>
      <w:numFmt w:val="bullet"/>
      <w:lvlText w:val=""/>
      <w:lvlJc w:val="left"/>
      <w:pPr>
        <w:ind w:left="3240" w:hanging="360"/>
      </w:pPr>
      <w:rPr>
        <w:rFonts w:hint="default" w:ascii="Wingdings" w:hAnsi="Wingdings"/>
      </w:rPr>
    </w:lvl>
    <w:lvl w:ilvl="3" w:tplc="0C090001" w:tentative="1">
      <w:start w:val="1"/>
      <w:numFmt w:val="bullet"/>
      <w:lvlText w:val=""/>
      <w:lvlJc w:val="left"/>
      <w:pPr>
        <w:ind w:left="3960" w:hanging="360"/>
      </w:pPr>
      <w:rPr>
        <w:rFonts w:hint="default" w:ascii="Symbol" w:hAnsi="Symbol"/>
      </w:rPr>
    </w:lvl>
    <w:lvl w:ilvl="4" w:tplc="0C090003" w:tentative="1">
      <w:start w:val="1"/>
      <w:numFmt w:val="bullet"/>
      <w:lvlText w:val="o"/>
      <w:lvlJc w:val="left"/>
      <w:pPr>
        <w:ind w:left="4680" w:hanging="360"/>
      </w:pPr>
      <w:rPr>
        <w:rFonts w:hint="default" w:ascii="Courier New" w:hAnsi="Courier New" w:cs="Courier New"/>
      </w:rPr>
    </w:lvl>
    <w:lvl w:ilvl="5" w:tplc="0C090005" w:tentative="1">
      <w:start w:val="1"/>
      <w:numFmt w:val="bullet"/>
      <w:lvlText w:val=""/>
      <w:lvlJc w:val="left"/>
      <w:pPr>
        <w:ind w:left="5400" w:hanging="360"/>
      </w:pPr>
      <w:rPr>
        <w:rFonts w:hint="default" w:ascii="Wingdings" w:hAnsi="Wingdings"/>
      </w:rPr>
    </w:lvl>
    <w:lvl w:ilvl="6" w:tplc="0C090001" w:tentative="1">
      <w:start w:val="1"/>
      <w:numFmt w:val="bullet"/>
      <w:lvlText w:val=""/>
      <w:lvlJc w:val="left"/>
      <w:pPr>
        <w:ind w:left="6120" w:hanging="360"/>
      </w:pPr>
      <w:rPr>
        <w:rFonts w:hint="default" w:ascii="Symbol" w:hAnsi="Symbol"/>
      </w:rPr>
    </w:lvl>
    <w:lvl w:ilvl="7" w:tplc="0C090003" w:tentative="1">
      <w:start w:val="1"/>
      <w:numFmt w:val="bullet"/>
      <w:lvlText w:val="o"/>
      <w:lvlJc w:val="left"/>
      <w:pPr>
        <w:ind w:left="6840" w:hanging="360"/>
      </w:pPr>
      <w:rPr>
        <w:rFonts w:hint="default" w:ascii="Courier New" w:hAnsi="Courier New" w:cs="Courier New"/>
      </w:rPr>
    </w:lvl>
    <w:lvl w:ilvl="8" w:tplc="0C090005" w:tentative="1">
      <w:start w:val="1"/>
      <w:numFmt w:val="bullet"/>
      <w:lvlText w:val=""/>
      <w:lvlJc w:val="left"/>
      <w:pPr>
        <w:ind w:left="7560" w:hanging="360"/>
      </w:pPr>
      <w:rPr>
        <w:rFonts w:hint="default" w:ascii="Wingdings" w:hAnsi="Wingdings"/>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hint="default" w:ascii="Symbol" w:hAnsi="Symbol"/>
        <w:color w:val="auto"/>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hint="default" w:ascii="Symbol" w:hAnsi="Symbol"/>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hint="default" w:ascii="Symbol" w:hAnsi="Symbol"/>
        <w:color w:val="4472C4" w:themeColor="accent1"/>
      </w:rPr>
    </w:lvl>
    <w:lvl w:ilvl="1" w:tplc="08090003">
      <w:start w:val="1"/>
      <w:numFmt w:val="bullet"/>
      <w:lvlText w:val="o"/>
      <w:lvlJc w:val="left"/>
      <w:pPr>
        <w:ind w:left="1440" w:hanging="360"/>
      </w:pPr>
      <w:rPr>
        <w:rFonts w:hint="default" w:ascii="Courier New" w:hAnsi="Courier New" w:cs="Times New Roman"/>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Times New Roman"/>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Times New Roman"/>
      </w:rPr>
    </w:lvl>
    <w:lvl w:ilvl="8" w:tplc="08090005">
      <w:start w:val="1"/>
      <w:numFmt w:val="bullet"/>
      <w:lvlText w:val=""/>
      <w:lvlJc w:val="left"/>
      <w:pPr>
        <w:ind w:left="6480" w:hanging="360"/>
      </w:pPr>
      <w:rPr>
        <w:rFonts w:hint="default" w:ascii="Wingdings" w:hAnsi="Wingdings"/>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hint="default" w:ascii="Symbol" w:hAnsi="Symbol"/>
      </w:rPr>
    </w:lvl>
    <w:lvl w:ilvl="1" w:tplc="0C090003" w:tentative="1">
      <w:start w:val="1"/>
      <w:numFmt w:val="bullet"/>
      <w:lvlText w:val="o"/>
      <w:lvlJc w:val="left"/>
      <w:pPr>
        <w:ind w:left="1545" w:hanging="360"/>
      </w:pPr>
      <w:rPr>
        <w:rFonts w:hint="default" w:ascii="Courier New" w:hAnsi="Courier New" w:cs="Courier New"/>
      </w:rPr>
    </w:lvl>
    <w:lvl w:ilvl="2" w:tplc="0C090005" w:tentative="1">
      <w:start w:val="1"/>
      <w:numFmt w:val="bullet"/>
      <w:lvlText w:val=""/>
      <w:lvlJc w:val="left"/>
      <w:pPr>
        <w:ind w:left="2265" w:hanging="360"/>
      </w:pPr>
      <w:rPr>
        <w:rFonts w:hint="default" w:ascii="Wingdings" w:hAnsi="Wingdings"/>
      </w:rPr>
    </w:lvl>
    <w:lvl w:ilvl="3" w:tplc="0C090001" w:tentative="1">
      <w:start w:val="1"/>
      <w:numFmt w:val="bullet"/>
      <w:lvlText w:val=""/>
      <w:lvlJc w:val="left"/>
      <w:pPr>
        <w:ind w:left="2985" w:hanging="360"/>
      </w:pPr>
      <w:rPr>
        <w:rFonts w:hint="default" w:ascii="Symbol" w:hAnsi="Symbol"/>
      </w:rPr>
    </w:lvl>
    <w:lvl w:ilvl="4" w:tplc="0C090003" w:tentative="1">
      <w:start w:val="1"/>
      <w:numFmt w:val="bullet"/>
      <w:lvlText w:val="o"/>
      <w:lvlJc w:val="left"/>
      <w:pPr>
        <w:ind w:left="3705" w:hanging="360"/>
      </w:pPr>
      <w:rPr>
        <w:rFonts w:hint="default" w:ascii="Courier New" w:hAnsi="Courier New" w:cs="Courier New"/>
      </w:rPr>
    </w:lvl>
    <w:lvl w:ilvl="5" w:tplc="0C090005" w:tentative="1">
      <w:start w:val="1"/>
      <w:numFmt w:val="bullet"/>
      <w:lvlText w:val=""/>
      <w:lvlJc w:val="left"/>
      <w:pPr>
        <w:ind w:left="4425" w:hanging="360"/>
      </w:pPr>
      <w:rPr>
        <w:rFonts w:hint="default" w:ascii="Wingdings" w:hAnsi="Wingdings"/>
      </w:rPr>
    </w:lvl>
    <w:lvl w:ilvl="6" w:tplc="0C090001" w:tentative="1">
      <w:start w:val="1"/>
      <w:numFmt w:val="bullet"/>
      <w:lvlText w:val=""/>
      <w:lvlJc w:val="left"/>
      <w:pPr>
        <w:ind w:left="5145" w:hanging="360"/>
      </w:pPr>
      <w:rPr>
        <w:rFonts w:hint="default" w:ascii="Symbol" w:hAnsi="Symbol"/>
      </w:rPr>
    </w:lvl>
    <w:lvl w:ilvl="7" w:tplc="0C090003" w:tentative="1">
      <w:start w:val="1"/>
      <w:numFmt w:val="bullet"/>
      <w:lvlText w:val="o"/>
      <w:lvlJc w:val="left"/>
      <w:pPr>
        <w:ind w:left="5865" w:hanging="360"/>
      </w:pPr>
      <w:rPr>
        <w:rFonts w:hint="default" w:ascii="Courier New" w:hAnsi="Courier New" w:cs="Courier New"/>
      </w:rPr>
    </w:lvl>
    <w:lvl w:ilvl="8" w:tplc="0C090005" w:tentative="1">
      <w:start w:val="1"/>
      <w:numFmt w:val="bullet"/>
      <w:lvlText w:val=""/>
      <w:lvlJc w:val="left"/>
      <w:pPr>
        <w:ind w:left="6585" w:hanging="360"/>
      </w:pPr>
      <w:rPr>
        <w:rFonts w:hint="default" w:ascii="Wingdings" w:hAnsi="Wingdings"/>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hint="default" w:ascii="Symbol" w:hAnsi="Symbol"/>
      </w:rPr>
    </w:lvl>
    <w:lvl w:ilvl="1" w:tplc="0C090003">
      <w:start w:val="1"/>
      <w:numFmt w:val="bullet"/>
      <w:lvlText w:val="o"/>
      <w:lvlJc w:val="left"/>
      <w:pPr>
        <w:ind w:left="1490" w:hanging="360"/>
      </w:pPr>
      <w:rPr>
        <w:rFonts w:hint="default" w:ascii="Courier New" w:hAnsi="Courier New" w:cs="Courier New"/>
      </w:rPr>
    </w:lvl>
    <w:lvl w:ilvl="2" w:tplc="0C090005">
      <w:start w:val="1"/>
      <w:numFmt w:val="bullet"/>
      <w:lvlText w:val=""/>
      <w:lvlJc w:val="left"/>
      <w:pPr>
        <w:ind w:left="2210" w:hanging="360"/>
      </w:pPr>
      <w:rPr>
        <w:rFonts w:hint="default" w:ascii="Wingdings" w:hAnsi="Wingdings"/>
      </w:rPr>
    </w:lvl>
    <w:lvl w:ilvl="3" w:tplc="0C090001">
      <w:start w:val="1"/>
      <w:numFmt w:val="bullet"/>
      <w:lvlText w:val=""/>
      <w:lvlJc w:val="left"/>
      <w:pPr>
        <w:ind w:left="2930" w:hanging="360"/>
      </w:pPr>
      <w:rPr>
        <w:rFonts w:hint="default" w:ascii="Symbol" w:hAnsi="Symbol"/>
      </w:rPr>
    </w:lvl>
    <w:lvl w:ilvl="4" w:tplc="0C090003">
      <w:start w:val="1"/>
      <w:numFmt w:val="bullet"/>
      <w:lvlText w:val="o"/>
      <w:lvlJc w:val="left"/>
      <w:pPr>
        <w:ind w:left="3650" w:hanging="360"/>
      </w:pPr>
      <w:rPr>
        <w:rFonts w:hint="default" w:ascii="Courier New" w:hAnsi="Courier New" w:cs="Courier New"/>
      </w:rPr>
    </w:lvl>
    <w:lvl w:ilvl="5" w:tplc="0C090005">
      <w:start w:val="1"/>
      <w:numFmt w:val="bullet"/>
      <w:lvlText w:val=""/>
      <w:lvlJc w:val="left"/>
      <w:pPr>
        <w:ind w:left="4370" w:hanging="360"/>
      </w:pPr>
      <w:rPr>
        <w:rFonts w:hint="default" w:ascii="Wingdings" w:hAnsi="Wingdings"/>
      </w:rPr>
    </w:lvl>
    <w:lvl w:ilvl="6" w:tplc="0C090001">
      <w:start w:val="1"/>
      <w:numFmt w:val="bullet"/>
      <w:lvlText w:val=""/>
      <w:lvlJc w:val="left"/>
      <w:pPr>
        <w:ind w:left="5090" w:hanging="360"/>
      </w:pPr>
      <w:rPr>
        <w:rFonts w:hint="default" w:ascii="Symbol" w:hAnsi="Symbol"/>
      </w:rPr>
    </w:lvl>
    <w:lvl w:ilvl="7" w:tplc="0C090003">
      <w:start w:val="1"/>
      <w:numFmt w:val="bullet"/>
      <w:lvlText w:val="o"/>
      <w:lvlJc w:val="left"/>
      <w:pPr>
        <w:ind w:left="5810" w:hanging="360"/>
      </w:pPr>
      <w:rPr>
        <w:rFonts w:hint="default" w:ascii="Courier New" w:hAnsi="Courier New" w:cs="Courier New"/>
      </w:rPr>
    </w:lvl>
    <w:lvl w:ilvl="8" w:tplc="0C090005">
      <w:start w:val="1"/>
      <w:numFmt w:val="bullet"/>
      <w:lvlText w:val=""/>
      <w:lvlJc w:val="left"/>
      <w:pPr>
        <w:ind w:left="6530" w:hanging="360"/>
      </w:pPr>
      <w:rPr>
        <w:rFonts w:hint="default" w:ascii="Wingdings" w:hAnsi="Wingdings"/>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hint="default" w:ascii="Symbol" w:hAnsi="Symbol"/>
      </w:rPr>
    </w:lvl>
    <w:lvl w:ilvl="1" w:tplc="0C090003" w:tentative="1">
      <w:start w:val="1"/>
      <w:numFmt w:val="bullet"/>
      <w:lvlText w:val="o"/>
      <w:lvlJc w:val="left"/>
      <w:pPr>
        <w:ind w:left="1797" w:hanging="360"/>
      </w:pPr>
      <w:rPr>
        <w:rFonts w:hint="default" w:ascii="Courier New" w:hAnsi="Courier New" w:cs="Courier New"/>
      </w:rPr>
    </w:lvl>
    <w:lvl w:ilvl="2" w:tplc="0C090005" w:tentative="1">
      <w:start w:val="1"/>
      <w:numFmt w:val="bullet"/>
      <w:lvlText w:val=""/>
      <w:lvlJc w:val="left"/>
      <w:pPr>
        <w:ind w:left="2517" w:hanging="360"/>
      </w:pPr>
      <w:rPr>
        <w:rFonts w:hint="default" w:ascii="Wingdings" w:hAnsi="Wingdings"/>
      </w:rPr>
    </w:lvl>
    <w:lvl w:ilvl="3" w:tplc="0C090001" w:tentative="1">
      <w:start w:val="1"/>
      <w:numFmt w:val="bullet"/>
      <w:lvlText w:val=""/>
      <w:lvlJc w:val="left"/>
      <w:pPr>
        <w:ind w:left="3237" w:hanging="360"/>
      </w:pPr>
      <w:rPr>
        <w:rFonts w:hint="default" w:ascii="Symbol" w:hAnsi="Symbol"/>
      </w:rPr>
    </w:lvl>
    <w:lvl w:ilvl="4" w:tplc="0C090003" w:tentative="1">
      <w:start w:val="1"/>
      <w:numFmt w:val="bullet"/>
      <w:lvlText w:val="o"/>
      <w:lvlJc w:val="left"/>
      <w:pPr>
        <w:ind w:left="3957" w:hanging="360"/>
      </w:pPr>
      <w:rPr>
        <w:rFonts w:hint="default" w:ascii="Courier New" w:hAnsi="Courier New" w:cs="Courier New"/>
      </w:rPr>
    </w:lvl>
    <w:lvl w:ilvl="5" w:tplc="0C090005" w:tentative="1">
      <w:start w:val="1"/>
      <w:numFmt w:val="bullet"/>
      <w:lvlText w:val=""/>
      <w:lvlJc w:val="left"/>
      <w:pPr>
        <w:ind w:left="4677" w:hanging="360"/>
      </w:pPr>
      <w:rPr>
        <w:rFonts w:hint="default" w:ascii="Wingdings" w:hAnsi="Wingdings"/>
      </w:rPr>
    </w:lvl>
    <w:lvl w:ilvl="6" w:tplc="0C090001" w:tentative="1">
      <w:start w:val="1"/>
      <w:numFmt w:val="bullet"/>
      <w:lvlText w:val=""/>
      <w:lvlJc w:val="left"/>
      <w:pPr>
        <w:ind w:left="5397" w:hanging="360"/>
      </w:pPr>
      <w:rPr>
        <w:rFonts w:hint="default" w:ascii="Symbol" w:hAnsi="Symbol"/>
      </w:rPr>
    </w:lvl>
    <w:lvl w:ilvl="7" w:tplc="0C090003" w:tentative="1">
      <w:start w:val="1"/>
      <w:numFmt w:val="bullet"/>
      <w:lvlText w:val="o"/>
      <w:lvlJc w:val="left"/>
      <w:pPr>
        <w:ind w:left="6117" w:hanging="360"/>
      </w:pPr>
      <w:rPr>
        <w:rFonts w:hint="default" w:ascii="Courier New" w:hAnsi="Courier New" w:cs="Courier New"/>
      </w:rPr>
    </w:lvl>
    <w:lvl w:ilvl="8" w:tplc="0C090005" w:tentative="1">
      <w:start w:val="1"/>
      <w:numFmt w:val="bullet"/>
      <w:lvlText w:val=""/>
      <w:lvlJc w:val="left"/>
      <w:pPr>
        <w:ind w:left="6837" w:hanging="360"/>
      </w:pPr>
      <w:rPr>
        <w:rFonts w:hint="default" w:ascii="Wingdings" w:hAnsi="Wingdings"/>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hint="default" w:ascii="Symbol" w:hAnsi="Symbol"/>
        <w:color w:val="auto"/>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525751023">
    <w:abstractNumId w:val="34"/>
  </w:num>
  <w:num w:numId="2" w16cid:durableId="206724960">
    <w:abstractNumId w:val="16"/>
  </w:num>
  <w:num w:numId="3" w16cid:durableId="1697071991">
    <w:abstractNumId w:val="18"/>
  </w:num>
  <w:num w:numId="4" w16cid:durableId="1418016965">
    <w:abstractNumId w:val="1"/>
  </w:num>
  <w:num w:numId="5" w16cid:durableId="1976719867">
    <w:abstractNumId w:val="9"/>
  </w:num>
  <w:num w:numId="6" w16cid:durableId="1414737609">
    <w:abstractNumId w:val="32"/>
  </w:num>
  <w:num w:numId="7" w16cid:durableId="1943805480">
    <w:abstractNumId w:val="10"/>
  </w:num>
  <w:num w:numId="8" w16cid:durableId="509414652">
    <w:abstractNumId w:val="14"/>
  </w:num>
  <w:num w:numId="9" w16cid:durableId="2136822971">
    <w:abstractNumId w:val="24"/>
  </w:num>
  <w:num w:numId="10" w16cid:durableId="577374082">
    <w:abstractNumId w:val="8"/>
  </w:num>
  <w:num w:numId="11" w16cid:durableId="869298623">
    <w:abstractNumId w:val="31"/>
  </w:num>
  <w:num w:numId="12" w16cid:durableId="719743190">
    <w:abstractNumId w:val="25"/>
  </w:num>
  <w:num w:numId="13" w16cid:durableId="1838299517">
    <w:abstractNumId w:val="3"/>
  </w:num>
  <w:num w:numId="14" w16cid:durableId="854001388">
    <w:abstractNumId w:val="15"/>
  </w:num>
  <w:num w:numId="15" w16cid:durableId="1667320241">
    <w:abstractNumId w:val="5"/>
  </w:num>
  <w:num w:numId="16" w16cid:durableId="1397977270">
    <w:abstractNumId w:val="26"/>
  </w:num>
  <w:num w:numId="17" w16cid:durableId="173498906">
    <w:abstractNumId w:val="2"/>
  </w:num>
  <w:num w:numId="18" w16cid:durableId="813911607">
    <w:abstractNumId w:val="0"/>
  </w:num>
  <w:num w:numId="19" w16cid:durableId="1162500270">
    <w:abstractNumId w:val="13"/>
  </w:num>
  <w:num w:numId="20" w16cid:durableId="2043049792">
    <w:abstractNumId w:val="20"/>
  </w:num>
  <w:num w:numId="21" w16cid:durableId="132647716">
    <w:abstractNumId w:val="29"/>
  </w:num>
  <w:num w:numId="22" w16cid:durableId="943881480">
    <w:abstractNumId w:val="19"/>
  </w:num>
  <w:num w:numId="23" w16cid:durableId="141361265">
    <w:abstractNumId w:val="21"/>
  </w:num>
  <w:num w:numId="24" w16cid:durableId="1740782035">
    <w:abstractNumId w:val="12"/>
  </w:num>
  <w:num w:numId="25" w16cid:durableId="1361126781">
    <w:abstractNumId w:val="23"/>
  </w:num>
  <w:num w:numId="26" w16cid:durableId="1041172274">
    <w:abstractNumId w:val="17"/>
  </w:num>
  <w:num w:numId="27" w16cid:durableId="1985156690">
    <w:abstractNumId w:val="27"/>
  </w:num>
  <w:num w:numId="28" w16cid:durableId="164131319">
    <w:abstractNumId w:val="6"/>
  </w:num>
  <w:num w:numId="29" w16cid:durableId="480774299">
    <w:abstractNumId w:val="28"/>
  </w:num>
  <w:num w:numId="30" w16cid:durableId="800926785">
    <w:abstractNumId w:val="22"/>
  </w:num>
  <w:num w:numId="31" w16cid:durableId="447508339">
    <w:abstractNumId w:val="7"/>
  </w:num>
  <w:num w:numId="32" w16cid:durableId="1830636846">
    <w:abstractNumId w:val="4"/>
  </w:num>
  <w:num w:numId="33" w16cid:durableId="359865006">
    <w:abstractNumId w:val="33"/>
  </w:num>
  <w:num w:numId="34" w16cid:durableId="1971352145">
    <w:abstractNumId w:val="30"/>
  </w:num>
  <w:num w:numId="35" w16cid:durableId="19411341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4A9E"/>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1135"/>
    <w:rsid w:val="001D6C68"/>
    <w:rsid w:val="001E01FB"/>
    <w:rsid w:val="001E16F8"/>
    <w:rsid w:val="001E3C4A"/>
    <w:rsid w:val="001E3D0B"/>
    <w:rsid w:val="001E3FB2"/>
    <w:rsid w:val="001E6C95"/>
    <w:rsid w:val="001E7F27"/>
    <w:rsid w:val="001F063E"/>
    <w:rsid w:val="001F310E"/>
    <w:rsid w:val="001F4D7A"/>
    <w:rsid w:val="001F57C0"/>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709B"/>
    <w:rsid w:val="002F1B59"/>
    <w:rsid w:val="002F5EF2"/>
    <w:rsid w:val="002F7D4C"/>
    <w:rsid w:val="00304A39"/>
    <w:rsid w:val="003138CF"/>
    <w:rsid w:val="003152EA"/>
    <w:rsid w:val="00321B82"/>
    <w:rsid w:val="00321DE7"/>
    <w:rsid w:val="003250A3"/>
    <w:rsid w:val="0033436D"/>
    <w:rsid w:val="0034797F"/>
    <w:rsid w:val="003536C4"/>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B4D7F"/>
    <w:rsid w:val="003C5DC0"/>
    <w:rsid w:val="003C771D"/>
    <w:rsid w:val="003D00FB"/>
    <w:rsid w:val="003D254B"/>
    <w:rsid w:val="003D71D0"/>
    <w:rsid w:val="003E2886"/>
    <w:rsid w:val="003E3CFA"/>
    <w:rsid w:val="003F0942"/>
    <w:rsid w:val="0040110C"/>
    <w:rsid w:val="004050AF"/>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3F41"/>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0281"/>
    <w:rsid w:val="0058326A"/>
    <w:rsid w:val="00593762"/>
    <w:rsid w:val="005946FA"/>
    <w:rsid w:val="00594F4D"/>
    <w:rsid w:val="005957AE"/>
    <w:rsid w:val="005A1D4A"/>
    <w:rsid w:val="005A1E25"/>
    <w:rsid w:val="005A466B"/>
    <w:rsid w:val="005A77CF"/>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0E99"/>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A2214"/>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63AE"/>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52CBB"/>
    <w:rsid w:val="00966BAB"/>
    <w:rsid w:val="0098054D"/>
    <w:rsid w:val="00980AEC"/>
    <w:rsid w:val="00982022"/>
    <w:rsid w:val="00993CD5"/>
    <w:rsid w:val="00994B26"/>
    <w:rsid w:val="009A2B8E"/>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643F0"/>
    <w:rsid w:val="00A80F5F"/>
    <w:rsid w:val="00A82567"/>
    <w:rsid w:val="00A83F61"/>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20B26"/>
    <w:rsid w:val="00B31889"/>
    <w:rsid w:val="00B3429D"/>
    <w:rsid w:val="00B36685"/>
    <w:rsid w:val="00B36812"/>
    <w:rsid w:val="00B377A6"/>
    <w:rsid w:val="00B37BB0"/>
    <w:rsid w:val="00B37CCC"/>
    <w:rsid w:val="00B45844"/>
    <w:rsid w:val="00B52408"/>
    <w:rsid w:val="00B61579"/>
    <w:rsid w:val="00B638AA"/>
    <w:rsid w:val="00B704BA"/>
    <w:rsid w:val="00B72F17"/>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25970"/>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23371"/>
    <w:rsid w:val="00E415D2"/>
    <w:rsid w:val="00E530BD"/>
    <w:rsid w:val="00E6527E"/>
    <w:rsid w:val="00E66593"/>
    <w:rsid w:val="00E66F30"/>
    <w:rsid w:val="00E67602"/>
    <w:rsid w:val="00E71573"/>
    <w:rsid w:val="00E74A34"/>
    <w:rsid w:val="00E87067"/>
    <w:rsid w:val="00E939BB"/>
    <w:rsid w:val="00E945F4"/>
    <w:rsid w:val="00E97E9C"/>
    <w:rsid w:val="00EA2F01"/>
    <w:rsid w:val="00EB2082"/>
    <w:rsid w:val="00EB50BD"/>
    <w:rsid w:val="00ED0212"/>
    <w:rsid w:val="00ED3545"/>
    <w:rsid w:val="00ED5D6B"/>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37CB"/>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 w:val="29E4A553"/>
    <w:rsid w:val="2A6673D5"/>
    <w:rsid w:val="2B8075B4"/>
    <w:rsid w:val="2C024436"/>
    <w:rsid w:val="4699E4DC"/>
    <w:rsid w:val="4749DFD0"/>
    <w:rsid w:val="6FB3C6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rsid w:val="00093B12"/>
    <w:rPr>
      <w:rFonts w:asciiTheme="majorHAnsi" w:hAnsiTheme="majorHAnsi" w:eastAsiaTheme="majorEastAsia"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styleId="Pa3" w:customStyle="1">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styleId="HeaderChar" w:customStyle="1">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styleId="FooterChar" w:customStyle="1">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styleId="Heading1Char" w:customStyle="1">
    <w:name w:val="Heading 1 Char"/>
    <w:basedOn w:val="DefaultParagraphFont"/>
    <w:link w:val="Heading1"/>
    <w:uiPriority w:val="9"/>
    <w:rsid w:val="00E87067"/>
    <w:rPr>
      <w:rFonts w:asciiTheme="majorHAnsi" w:hAnsiTheme="majorHAnsi" w:eastAsiaTheme="majorEastAsia"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styleId="Heading2Char" w:customStyle="1">
    <w:name w:val="Heading 2 Char"/>
    <w:basedOn w:val="DefaultParagraphFont"/>
    <w:link w:val="Heading2"/>
    <w:uiPriority w:val="9"/>
    <w:rsid w:val="0040110C"/>
    <w:rPr>
      <w:rFonts w:asciiTheme="majorHAnsi" w:hAnsiTheme="majorHAnsi" w:eastAsiaTheme="majorEastAsia"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styleId="CommentTextChar" w:customStyle="1">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styleId="CommentSubjectChar" w:customStyle="1">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DHHSbodyChar" w:customStyle="1">
    <w:name w:val="DHHS body Char"/>
    <w:link w:val="DHHSbody"/>
    <w:locked/>
    <w:rsid w:val="00F26195"/>
    <w:rPr>
      <w:rFonts w:ascii="Arial" w:hAnsi="Arial" w:eastAsia="Times" w:cs="Arial"/>
    </w:rPr>
  </w:style>
  <w:style w:type="paragraph" w:styleId="DHHSbody" w:customStyle="1">
    <w:name w:val="DHHS body"/>
    <w:link w:val="DHHSbodyChar"/>
    <w:qFormat/>
    <w:rsid w:val="00F26195"/>
    <w:pPr>
      <w:spacing w:after="120" w:line="270" w:lineRule="atLeast"/>
    </w:pPr>
    <w:rPr>
      <w:rFonts w:ascii="Arial" w:hAnsi="Arial" w:eastAsia="Times" w:cs="Arial"/>
    </w:rPr>
  </w:style>
  <w:style w:type="paragraph" w:styleId="CCYPBulletsIndent" w:customStyle="1">
    <w:name w:val="CCYP Bullets Indent"/>
    <w:basedOn w:val="Normal"/>
    <w:qFormat/>
    <w:rsid w:val="004C285C"/>
    <w:pPr>
      <w:numPr>
        <w:numId w:val="24"/>
      </w:numPr>
      <w:spacing w:before="170" w:after="0" w:line="240" w:lineRule="auto"/>
    </w:pPr>
    <w:rPr>
      <w:rFonts w:ascii="Arial" w:hAnsi="Arial" w:eastAsia="Times New Roman"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hAnsi="Times New Roman" w:eastAsia="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education.vic.gov.au/Documents/about/programs/health/protect/PROTECT_Schoolstemplate.pdf" TargetMode="External" Id="rId18" /><Relationship Type="http://schemas.openxmlformats.org/officeDocument/2006/relationships/hyperlink" Target="https://www.education.vic.gov.au/school/teachers/health/childprotection/Pages/identify.aspx" TargetMode="External" Id="rId26" /><Relationship Type="http://schemas.openxmlformats.org/officeDocument/2006/relationships/hyperlink" Target="https://www2.education.vic.gov.au/pal/child-safe-standards/policy" TargetMode="External" Id="rId21" /><Relationship Type="http://schemas.openxmlformats.org/officeDocument/2006/relationships/header" Target="header1.xml" Id="rId34" /><Relationship Type="http://schemas.openxmlformats.org/officeDocument/2006/relationships/webSettings" Target="webSettings.xml" Id="rId7" /><Relationship Type="http://schemas.openxmlformats.org/officeDocument/2006/relationships/hyperlink" Target="https://www.education.vic.gov.au/school/teachers/health/childprotection/Pages/stusexual.aspx" TargetMode="External" Id="rId12" /><Relationship Type="http://schemas.openxmlformats.org/officeDocument/2006/relationships/hyperlink" Target="https://www.education.vic.gov.au/school/teachers/health/childprotection/Pages/actionthree.aspx" TargetMode="External" Id="rId17" /><Relationship Type="http://schemas.openxmlformats.org/officeDocument/2006/relationships/hyperlink" Target="https://www2.education.vic.gov.au/pal/restraint-seclusion/policy" TargetMode="External" Id="rId25" /><Relationship Type="http://schemas.openxmlformats.org/officeDocument/2006/relationships/hyperlink" Target="https://www2.education.vic.gov.au/pal/protecting-children/policy" TargetMode="External" Id="rId33" /><Relationship Type="http://schemas.openxmlformats.org/officeDocument/2006/relationships/customXml" Target="../customXml/item2.xml" Id="rId2" /><Relationship Type="http://schemas.openxmlformats.org/officeDocument/2006/relationships/hyperlink" Target="https://www2.education.vic.gov.au/pal/reportable-conduct-scheme/policy" TargetMode="External" Id="rId16" /><Relationship Type="http://schemas.openxmlformats.org/officeDocument/2006/relationships/hyperlink" Target="https://www.education.vic.gov.au/Documents/about/programs/health/protect/FourCriticalActions_ChildAbuse.pdf"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education.vic.gov.au/Documents/about/programs/health/protect/FourCriticalActions_ChildAbuse.pdf" TargetMode="External" Id="rId11" /><Relationship Type="http://schemas.openxmlformats.org/officeDocument/2006/relationships/hyperlink" Target="https://www2.education.vic.gov.au/pal/reportable-conduct-scheme/policy" TargetMode="External" Id="rId24" /><Relationship Type="http://schemas.openxmlformats.org/officeDocument/2006/relationships/hyperlink" Target="https://ccyp.vic.gov.au/reportable-conduct-scheme/" TargetMode="External" Id="rId32" /><Relationship Type="http://schemas.openxmlformats.org/officeDocument/2006/relationships/theme" Target="theme/theme1.xml" Id="rId37" /><Relationship Type="http://schemas.openxmlformats.org/officeDocument/2006/relationships/styles" Target="styles.xml" Id="rId5" /><Relationship Type="http://schemas.openxmlformats.org/officeDocument/2006/relationships/hyperlink" Target="https://www2.education.vic.gov.au/pal/reporting-and-managing-school-incidents-including-emergencies/policy" TargetMode="External" Id="rId15" /><Relationship Type="http://schemas.openxmlformats.org/officeDocument/2006/relationships/hyperlink" Target="https://www2.education.vic.gov.au/pal/reporting-and-managing-school-incidents-including-emergencies/policy" TargetMode="External" Id="rId23" /><Relationship Type="http://schemas.openxmlformats.org/officeDocument/2006/relationships/hyperlink" Target="https://www.education.vic.gov.au/school/teachers/health/childprotection/Pages/stusexual.aspx" TargetMode="External" Id="rId28" /><Relationship Type="http://schemas.openxmlformats.org/officeDocument/2006/relationships/fontTable" Target="fontTable.xml" Id="rId36" /><Relationship Type="http://schemas.openxmlformats.org/officeDocument/2006/relationships/hyperlink" Target="https://www.education.vic.gov.au/school/teachers/health/childprotection/Pages/identify.aspx" TargetMode="External" Id="rId10" /><Relationship Type="http://schemas.openxmlformats.org/officeDocument/2006/relationships/hyperlink" Target="https://www.education.vic.gov.au/Documents/about/programs/health/protect/SSO_ReportingTemplate.docx" TargetMode="External" Id="rId19" /><Relationship Type="http://schemas.openxmlformats.org/officeDocument/2006/relationships/hyperlink" Target="https://www2.education.vic.gov.au/pal/reportable-conduct-scheme/policy" TargetMode="Externa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services.educationapps.vic.gov.au/edusafeplus" TargetMode="External" Id="rId14" /><Relationship Type="http://schemas.openxmlformats.org/officeDocument/2006/relationships/hyperlink" Target="https://www2.education.vic.gov.au/pal/protecting-children/policy" TargetMode="External" Id="rId22" /><Relationship Type="http://schemas.openxmlformats.org/officeDocument/2006/relationships/hyperlink" Target="https://www.education.vic.gov.au/school/teachers/health/childprotection/Pages/report.aspx" TargetMode="External" Id="rId27" /><Relationship Type="http://schemas.openxmlformats.org/officeDocument/2006/relationships/hyperlink" Target="mailto:employee.conduct@education.vic.gov.au" TargetMode="External" Id="rId30" /><Relationship Type="http://schemas.openxmlformats.org/officeDocument/2006/relationships/footer" Target="footer1.xml" Id="rId35"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www.vic.gov.au/contact-us-department-education-and-training" TargetMode="External" Id="R174e013a00784729" /><Relationship Type="http://schemas.openxmlformats.org/officeDocument/2006/relationships/hyperlink" Target="https://www2.education.vic.gov.au/pal/protecting-children/policy" TargetMode="External" Id="Rd65c6d1d3e1b43c8" /><Relationship Type="http://schemas.openxmlformats.org/officeDocument/2006/relationships/glossaryDocument" Target="glossary/document.xml" Id="R25932d59b94d41d8"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c437f4f-bc7c-49b3-8af4-8bdde8c40715}"/>
      </w:docPartPr>
      <w:docPartBody>
        <w:p w14:paraId="4071F82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968ab89d-4433-454a-a8d2-c88c04db9217" xsi:nil="true"/>
    <TaxCatchAll xmlns="acdb25cb-2db3-40b2-ad38-384c4672e00e" xsi:nil="true"/>
    <lcf76f155ced4ddcb4097134ff3c332f xmlns="968ab89d-4433-454a-a8d2-c88c04db921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32BEAB3CC73542AB2F720E7A54D3B6" ma:contentTypeVersion="16" ma:contentTypeDescription="Create a new document." ma:contentTypeScope="" ma:versionID="6034576e03fb0f414a9d8ff7c8096ed1">
  <xsd:schema xmlns:xsd="http://www.w3.org/2001/XMLSchema" xmlns:xs="http://www.w3.org/2001/XMLSchema" xmlns:p="http://schemas.microsoft.com/office/2006/metadata/properties" xmlns:ns2="968ab89d-4433-454a-a8d2-c88c04db9217" xmlns:ns3="acdb25cb-2db3-40b2-ad38-384c4672e00e" targetNamespace="http://schemas.microsoft.com/office/2006/metadata/properties" ma:root="true" ma:fieldsID="0380dd9d1ced50d5575719b89d3a7c52" ns2:_="" ns3:_="">
    <xsd:import namespace="968ab89d-4433-454a-a8d2-c88c04db9217"/>
    <xsd:import namespace="acdb25cb-2db3-40b2-ad38-384c4672e0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ab89d-4433-454a-a8d2-c88c04db92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b607bbe-9751-46d3-ac86-39dfe314132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db25cb-2db3-40b2-ad38-384c4672e00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aef3b06-5fed-4a0a-91cc-dbb79f7d180f}" ma:internalName="TaxCatchAll" ma:showField="CatchAllData" ma:web="acdb25cb-2db3-40b2-ad38-384c4672e00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968ab89d-4433-454a-a8d2-c88c04db9217"/>
  </ds:schemaRefs>
</ds:datastoreItem>
</file>

<file path=customXml/itemProps2.xml><?xml version="1.0" encoding="utf-8"?>
<ds:datastoreItem xmlns:ds="http://schemas.openxmlformats.org/officeDocument/2006/customXml" ds:itemID="{C2081340-506A-4573-99EC-BFCAE96BEE06}"/>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E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Alexander McLean</cp:lastModifiedBy>
  <cp:revision>28</cp:revision>
  <dcterms:created xsi:type="dcterms:W3CDTF">2022-05-11T06:19:00Z</dcterms:created>
  <dcterms:modified xsi:type="dcterms:W3CDTF">2022-06-20T05: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32BEAB3CC73542AB2F720E7A54D3B6</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Order">
    <vt:r8>3186100</vt:r8>
  </property>
  <property fmtid="{D5CDD505-2E9C-101B-9397-08002B2CF9AE}" pid="21" name="ComplianceAssetId">
    <vt:lpwstr/>
  </property>
  <property fmtid="{D5CDD505-2E9C-101B-9397-08002B2CF9AE}" pid="22" name="_ExtendedDescription">
    <vt:lpwstr/>
  </property>
  <property fmtid="{D5CDD505-2E9C-101B-9397-08002B2CF9AE}" pid="23" name="TriggerFlowInfo">
    <vt:lpwstr/>
  </property>
  <property fmtid="{D5CDD505-2E9C-101B-9397-08002B2CF9AE}" pid="24" name="MediaServiceImageTags">
    <vt:lpwstr/>
  </property>
</Properties>
</file>